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853D42">
      <w:pPr>
        <w:pStyle w:val="Naslov1"/>
      </w:pPr>
      <w:r w:rsidRPr="007A055F">
        <w:t xml:space="preserve">Osnutek </w:t>
      </w:r>
      <w:r w:rsidR="001B6B82" w:rsidRPr="007A055F">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2278B86A" w:rsidR="001B6B82" w:rsidRPr="007A055F" w:rsidRDefault="00C478A3"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1</w:t>
      </w:r>
      <w:r w:rsidR="006C1614">
        <w:rPr>
          <w:rFonts w:ascii="Garamond" w:eastAsia="Times New Roman" w:hAnsi="Garamond" w:cs="Arial"/>
          <w:b/>
          <w:kern w:val="3"/>
          <w:lang w:eastAsia="zh-CN"/>
        </w:rPr>
        <w:t>-</w:t>
      </w:r>
      <w:r>
        <w:rPr>
          <w:rFonts w:ascii="Garamond" w:eastAsia="Times New Roman" w:hAnsi="Garamond" w:cs="Arial"/>
          <w:b/>
          <w:kern w:val="3"/>
          <w:lang w:eastAsia="zh-CN"/>
        </w:rPr>
        <w:t>2</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65D98193" w:rsidR="001B6B82" w:rsidRPr="007A055F" w:rsidRDefault="00681AF9" w:rsidP="007A055F">
      <w:pPr>
        <w:suppressAutoHyphens/>
        <w:autoSpaceDN w:val="0"/>
        <w:jc w:val="center"/>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 xml:space="preserve">NAKUP, DOBAVA IN INSTALACIJA </w:t>
      </w:r>
      <w:r w:rsidR="00C478A3" w:rsidRPr="008D3AF7">
        <w:rPr>
          <w:rFonts w:ascii="Garamond" w:hAnsi="Garamond"/>
          <w:b/>
          <w:bCs/>
        </w:rPr>
        <w:t>PRETOČN</w:t>
      </w:r>
      <w:r w:rsidR="00C478A3">
        <w:rPr>
          <w:rFonts w:ascii="Garamond" w:hAnsi="Garamond"/>
          <w:b/>
          <w:bCs/>
        </w:rPr>
        <w:t>EGA CITOMETRA IN SORTERJA CELIC</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7742F309" w:rsidR="001B6B82" w:rsidRPr="007A055F" w:rsidRDefault="001B6B82" w:rsidP="00C478A3">
      <w:pPr>
        <w:numPr>
          <w:ilvl w:val="0"/>
          <w:numId w:val="12"/>
        </w:numPr>
        <w:spacing w:after="0"/>
        <w:rPr>
          <w:rFonts w:ascii="Garamond" w:hAnsi="Garamond" w:cs="Arial"/>
        </w:rPr>
      </w:pPr>
      <w:r w:rsidRPr="007A055F">
        <w:rPr>
          <w:rFonts w:ascii="Garamond" w:hAnsi="Garamond" w:cs="Arial"/>
        </w:rPr>
        <w:t>da je postopek oddaje javnega naročila za »</w:t>
      </w:r>
      <w:r w:rsidR="007A055F" w:rsidRPr="007A055F">
        <w:rPr>
          <w:rFonts w:ascii="Garamond" w:hAnsi="Garamond" w:cs="Arial"/>
        </w:rPr>
        <w:t xml:space="preserve">Nakup, dobava in instalacija </w:t>
      </w:r>
      <w:r w:rsidR="00C478A3" w:rsidRPr="00C478A3">
        <w:rPr>
          <w:rFonts w:ascii="Garamond" w:hAnsi="Garamond" w:cs="Arial"/>
        </w:rPr>
        <w:t xml:space="preserve">pretočnega </w:t>
      </w:r>
      <w:proofErr w:type="spellStart"/>
      <w:r w:rsidR="00C478A3" w:rsidRPr="00C478A3">
        <w:rPr>
          <w:rFonts w:ascii="Garamond" w:hAnsi="Garamond" w:cs="Arial"/>
        </w:rPr>
        <w:t>citometra</w:t>
      </w:r>
      <w:proofErr w:type="spellEnd"/>
      <w:r w:rsidR="00C478A3" w:rsidRPr="00C478A3">
        <w:rPr>
          <w:rFonts w:ascii="Garamond" w:hAnsi="Garamond" w:cs="Arial"/>
        </w:rPr>
        <w:t xml:space="preserve"> in </w:t>
      </w:r>
      <w:proofErr w:type="spellStart"/>
      <w:r w:rsidR="00C478A3" w:rsidRPr="00C478A3">
        <w:rPr>
          <w:rFonts w:ascii="Garamond" w:hAnsi="Garamond" w:cs="Arial"/>
        </w:rPr>
        <w:t>sorterja</w:t>
      </w:r>
      <w:proofErr w:type="spellEnd"/>
      <w:r w:rsidR="00C478A3" w:rsidRPr="00C478A3">
        <w:rPr>
          <w:rFonts w:ascii="Garamond" w:hAnsi="Garamond" w:cs="Arial"/>
        </w:rPr>
        <w:t xml:space="preserve"> celic</w:t>
      </w:r>
      <w:r w:rsidRPr="007A055F">
        <w:rPr>
          <w:rFonts w:ascii="Garamond" w:hAnsi="Garamond" w:cs="Arial"/>
        </w:rPr>
        <w:t>«, izvedel naročnik UL, Biotehniška fakulteta, Jamnikarjeva 101, 1000 Ljubljana v svojem imenu in za svoj račun (v nadaljevanju naročnik),</w:t>
      </w:r>
    </w:p>
    <w:p w14:paraId="3B6DC01F" w14:textId="253D9D46"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w:t>
      </w:r>
      <w:r w:rsidR="00C478A3">
        <w:rPr>
          <w:rFonts w:ascii="Garamond" w:hAnsi="Garamond" w:cs="Arial"/>
        </w:rPr>
        <w:t xml:space="preserve">odprtem </w:t>
      </w:r>
      <w:r w:rsidRPr="007A055F">
        <w:rPr>
          <w:rFonts w:ascii="Garamond" w:hAnsi="Garamond" w:cs="Arial"/>
        </w:rPr>
        <w:t xml:space="preserve">postopku,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00C478A3">
        <w:rPr>
          <w:rFonts w:ascii="Garamond" w:hAnsi="Garamond" w:cs="Arial"/>
        </w:rPr>
        <w:t>-B</w:t>
      </w:r>
      <w:r w:rsidRPr="007A055F">
        <w:rPr>
          <w:rFonts w:ascii="Garamond" w:hAnsi="Garamond" w:cs="Arial"/>
        </w:rPr>
        <w:t xml:space="preserve">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B4487A">
        <w:rPr>
          <w:rFonts w:ascii="Garamond" w:hAnsi="Garamond" w:cs="Arial"/>
        </w:rPr>
        <w:t xml:space="preserve"> </w:t>
      </w:r>
    </w:p>
    <w:p w14:paraId="7C7037FB" w14:textId="226140F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C478A3">
        <w:rPr>
          <w:rFonts w:ascii="Garamond" w:hAnsi="Garamond" w:cs="Arial"/>
        </w:rPr>
        <w:t>401-2</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68ACF270" w:rsidR="001B6B82" w:rsidRPr="007A055F" w:rsidRDefault="001B6B82" w:rsidP="007A055F">
      <w:pPr>
        <w:rPr>
          <w:rFonts w:ascii="Garamond" w:hAnsi="Garamond" w:cs="Arial"/>
        </w:rPr>
      </w:pPr>
      <w:r w:rsidRPr="007A055F">
        <w:rPr>
          <w:rFonts w:ascii="Garamond" w:hAnsi="Garamond" w:cs="Arial"/>
        </w:rPr>
        <w:t xml:space="preserve">Predmet pogodbe je </w:t>
      </w:r>
      <w:r w:rsidR="004F3AF8">
        <w:rPr>
          <w:rFonts w:ascii="Garamond" w:hAnsi="Garamond" w:cs="Arial"/>
        </w:rPr>
        <w:t>n</w:t>
      </w:r>
      <w:r w:rsidR="00B31806" w:rsidRPr="007A055F">
        <w:rPr>
          <w:rFonts w:ascii="Garamond" w:hAnsi="Garamond" w:cs="Arial"/>
        </w:rPr>
        <w:t xml:space="preserve">akup, dobava in instalacija </w:t>
      </w:r>
      <w:r w:rsidR="00C478A3" w:rsidRPr="00C478A3">
        <w:rPr>
          <w:rFonts w:ascii="Garamond" w:hAnsi="Garamond" w:cs="Arial"/>
        </w:rPr>
        <w:t xml:space="preserve">pretočnega </w:t>
      </w:r>
      <w:proofErr w:type="spellStart"/>
      <w:r w:rsidR="00C478A3" w:rsidRPr="00C478A3">
        <w:rPr>
          <w:rFonts w:ascii="Garamond" w:hAnsi="Garamond" w:cs="Arial"/>
        </w:rPr>
        <w:t>citometra</w:t>
      </w:r>
      <w:proofErr w:type="spellEnd"/>
      <w:r w:rsidR="00C478A3" w:rsidRPr="00C478A3">
        <w:rPr>
          <w:rFonts w:ascii="Garamond" w:hAnsi="Garamond" w:cs="Arial"/>
        </w:rPr>
        <w:t xml:space="preserve"> in </w:t>
      </w:r>
      <w:proofErr w:type="spellStart"/>
      <w:r w:rsidR="00C478A3" w:rsidRPr="00C478A3">
        <w:rPr>
          <w:rFonts w:ascii="Garamond" w:hAnsi="Garamond" w:cs="Arial"/>
        </w:rPr>
        <w:t>sorterja</w:t>
      </w:r>
      <w:proofErr w:type="spellEnd"/>
      <w:r w:rsidR="00C478A3" w:rsidRPr="00C478A3">
        <w:rPr>
          <w:rFonts w:ascii="Garamond" w:hAnsi="Garamond" w:cs="Arial"/>
        </w:rPr>
        <w:t xml:space="preserve"> celic</w:t>
      </w:r>
      <w:r w:rsidR="00C478A3" w:rsidRPr="007A055F">
        <w:rPr>
          <w:rFonts w:ascii="Garamond" w:hAnsi="Garamond" w:cs="Arial"/>
        </w:rPr>
        <w:t xml:space="preserve"> </w:t>
      </w:r>
      <w:r w:rsidRPr="007A055F">
        <w:rPr>
          <w:rFonts w:ascii="Garamond" w:hAnsi="Garamond" w:cs="Arial"/>
        </w:rPr>
        <w:t xml:space="preserve">v skladu z zahtevami naročnika, opredeljenimi v dokumentaciji v zvezi z javnim naročilom. </w:t>
      </w:r>
    </w:p>
    <w:p w14:paraId="10E95E36" w14:textId="56971B5F"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w:t>
      </w:r>
      <w:r w:rsidR="00BA3577" w:rsidRPr="00CA07E9">
        <w:rPr>
          <w:rFonts w:ascii="Garamond" w:hAnsi="Garamond"/>
        </w:rPr>
        <w:t xml:space="preserve">Oddelek za </w:t>
      </w:r>
      <w:r w:rsidR="00BA3577">
        <w:rPr>
          <w:rFonts w:ascii="Garamond" w:hAnsi="Garamond"/>
        </w:rPr>
        <w:t>živilstvo, Jamnikarjeva ulica 101</w:t>
      </w:r>
      <w:r w:rsidR="00BA3577" w:rsidRPr="00CA07E9">
        <w:rPr>
          <w:rFonts w:ascii="Garamond" w:hAnsi="Garamond"/>
        </w:rPr>
        <w:t>, 1000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Pogodbeni stranki sta soglasni, da bosta upoštevali t.i.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395F56E9"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w:t>
      </w:r>
      <w:r w:rsidRPr="002F553B">
        <w:rPr>
          <w:rFonts w:ascii="Garamond" w:hAnsi="Garamond" w:cs="Arial"/>
        </w:rPr>
        <w:t xml:space="preserve">najkasneje </w:t>
      </w:r>
      <w:r w:rsidR="00AC30A6" w:rsidRPr="002F553B">
        <w:rPr>
          <w:rFonts w:ascii="Garamond" w:hAnsi="Garamond" w:cs="Arial"/>
        </w:rPr>
        <w:t>12 tednov</w:t>
      </w:r>
      <w:r w:rsidR="00DE751B" w:rsidRPr="002F553B">
        <w:rPr>
          <w:rFonts w:ascii="Garamond" w:hAnsi="Garamond" w:cs="Arial"/>
        </w:rPr>
        <w:t xml:space="preserve"> </w:t>
      </w:r>
      <w:r w:rsidRPr="002F553B">
        <w:rPr>
          <w:rFonts w:ascii="Garamond" w:hAnsi="Garamond" w:cs="Arial"/>
        </w:rPr>
        <w:t>po</w:t>
      </w:r>
      <w:r w:rsidRPr="007A055F">
        <w:rPr>
          <w:rFonts w:ascii="Garamond" w:hAnsi="Garamond" w:cs="Arial"/>
        </w:rPr>
        <w:t xml:space="preserve">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077C50AD"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naročniku v rok</w:t>
      </w:r>
      <w:r w:rsidR="00782AFB">
        <w:rPr>
          <w:rFonts w:ascii="Garamond" w:eastAsia="Arial Unicode MS" w:hAnsi="Garamond" w:cs="Arial"/>
          <w:szCs w:val="20"/>
        </w:rPr>
        <w:t>u 12 tednov po podpisu te pogodbe</w:t>
      </w:r>
      <w:r w:rsidRPr="007A055F">
        <w:rPr>
          <w:rFonts w:ascii="Garamond" w:eastAsia="Arial Unicode MS" w:hAnsi="Garamond" w:cs="Arial"/>
          <w:szCs w:val="20"/>
        </w:rPr>
        <w:t xml:space="preserve">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21F38981" w14:textId="7731BE63" w:rsidR="005E5F7A"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r w:rsidR="00782AFB">
        <w:rPr>
          <w:rFonts w:ascii="Garamond" w:eastAsia="Arial Unicode MS" w:hAnsi="Garamond" w:cs="Arial"/>
          <w:szCs w:val="20"/>
        </w:rPr>
        <w:t>,</w:t>
      </w:r>
    </w:p>
    <w:p w14:paraId="25A76232" w14:textId="77777777" w:rsidR="00782AFB" w:rsidRPr="00FA69D9" w:rsidRDefault="00782AFB" w:rsidP="00782AFB">
      <w:pPr>
        <w:pStyle w:val="Alinea"/>
        <w:rPr>
          <w:rFonts w:ascii="Garamond" w:eastAsia="Arial Unicode MS" w:hAnsi="Garamond" w:cs="Arial"/>
          <w:szCs w:val="20"/>
        </w:rPr>
      </w:pPr>
      <w:r w:rsidRPr="00FA69D9">
        <w:rPr>
          <w:rFonts w:ascii="Garamond" w:eastAsia="Arial Unicode MS" w:hAnsi="Garamond" w:cs="Arial"/>
          <w:szCs w:val="20"/>
        </w:rPr>
        <w:tab/>
        <w:t>prevzete obveznosti izvršiti skladno z razpisno dokumentacijo naročnika, strokovno pravilno, vestno in visoke kakovosti, v skladu z vsemi veljavnimi tehničnimi predpisi, standardi in uzancami, ob sodelovanju z naročnikom in upoštevanju njegovih ekonomskih in tehničnih pogojev, pri čemer bo upošteval zlasti:</w:t>
      </w:r>
    </w:p>
    <w:p w14:paraId="216EEF3C" w14:textId="33B41E8A" w:rsidR="00782AFB" w:rsidRPr="00FA69D9" w:rsidRDefault="00782AFB" w:rsidP="00782AFB">
      <w:pPr>
        <w:pStyle w:val="Alinea"/>
        <w:numPr>
          <w:ilvl w:val="0"/>
          <w:numId w:val="25"/>
        </w:numPr>
        <w:ind w:left="1134"/>
        <w:rPr>
          <w:rFonts w:eastAsia="Arial Unicode MS"/>
        </w:rPr>
      </w:pPr>
      <w:r w:rsidRPr="00782AFB">
        <w:rPr>
          <w:rFonts w:ascii="Garamond" w:eastAsia="Arial Unicode MS" w:hAnsi="Garamond"/>
        </w:rPr>
        <w:t>da bo naročnika sproti obveščal o vsem, kar bi lahko vplivalo na izvršitev prevzetih obveznosti</w:t>
      </w:r>
      <w:r w:rsidRPr="00FA69D9">
        <w:rPr>
          <w:rFonts w:eastAsia="Arial Unicode MS"/>
        </w:rPr>
        <w:t>,</w:t>
      </w:r>
    </w:p>
    <w:p w14:paraId="37DC86D2" w14:textId="15B0B4A2"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na poziv naročnika pred pričetkom del predložil dokazila, certifikate o ustreznosti elementov, ki izhaja iz tehničnih zahtev iz popisa blaga,</w:t>
      </w:r>
    </w:p>
    <w:p w14:paraId="222CFEB5" w14:textId="6D15D64D"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vsa dela izvaja</w:t>
      </w:r>
      <w:r>
        <w:rPr>
          <w:rFonts w:ascii="Garamond" w:eastAsia="Arial Unicode MS" w:hAnsi="Garamond" w:cs="Arial"/>
          <w:szCs w:val="20"/>
        </w:rPr>
        <w:t>l</w:t>
      </w:r>
      <w:r w:rsidRPr="00FA69D9">
        <w:rPr>
          <w:rFonts w:ascii="Garamond" w:eastAsia="Arial Unicode MS" w:hAnsi="Garamond" w:cs="Arial"/>
          <w:szCs w:val="20"/>
        </w:rPr>
        <w:t xml:space="preserve"> v skladu s tehničnimi predpisi, standardi, pravili stroke in z dobrimi običaji v skladu z načeli dobrega strokovnjaka ter v skladu s pogodbo,</w:t>
      </w:r>
    </w:p>
    <w:p w14:paraId="3334261E" w14:textId="16568F51"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po končani montaži opreme odstrani</w:t>
      </w:r>
      <w:r>
        <w:rPr>
          <w:rFonts w:ascii="Garamond" w:eastAsia="Arial Unicode MS" w:hAnsi="Garamond" w:cs="Arial"/>
          <w:szCs w:val="20"/>
        </w:rPr>
        <w:t>l</w:t>
      </w:r>
      <w:r w:rsidRPr="00FA69D9">
        <w:rPr>
          <w:rFonts w:ascii="Garamond" w:eastAsia="Arial Unicode MS" w:hAnsi="Garamond" w:cs="Arial"/>
          <w:szCs w:val="20"/>
        </w:rPr>
        <w:t xml:space="preserve"> vso embalažo, ki je ostala po izvajanju del in počistil prostore,</w:t>
      </w:r>
    </w:p>
    <w:p w14:paraId="72A727DC" w14:textId="46B606C0"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 xml:space="preserve">poskrbel za ustrezno zavarovanje objektov v neposredni bližini vgradnje opreme, </w:t>
      </w:r>
    </w:p>
    <w:p w14:paraId="11B11065" w14:textId="0B0C2AD0"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izvajalec se zaveže poskrbeti za varnost ljudi in premoženja ter vseh ostalih morebitnih škod nastalih kot posledica izvajanja tega posla, saj v primeru nastanka škode nosi vso kazensko in civilno odgovornost,</w:t>
      </w:r>
    </w:p>
    <w:p w14:paraId="50CEB4B4" w14:textId="79907AD9"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med izvajanjem pogodbenih del samostojno poskrbel za vse potrebne ukrepe varstva pri delu in pred požarom in za izvajanje teh ukrepov, za posledice njihove morebitne opustitve pa prevzema polno odgovornost,</w:t>
      </w:r>
    </w:p>
    <w:p w14:paraId="24F73835" w14:textId="5B732D12" w:rsidR="00782AFB" w:rsidRPr="00FA69D9" w:rsidRDefault="00782AFB" w:rsidP="00782AFB">
      <w:pPr>
        <w:pStyle w:val="Alinea"/>
        <w:numPr>
          <w:ilvl w:val="0"/>
          <w:numId w:val="25"/>
        </w:numPr>
        <w:ind w:left="1134"/>
        <w:rPr>
          <w:rFonts w:ascii="Garamond" w:eastAsia="Arial Unicode MS" w:hAnsi="Garamond" w:cs="Arial"/>
          <w:szCs w:val="20"/>
        </w:rPr>
      </w:pPr>
      <w:r w:rsidRPr="00FA69D9">
        <w:rPr>
          <w:rFonts w:ascii="Garamond" w:eastAsia="Arial Unicode MS" w:hAnsi="Garamond" w:cs="Arial"/>
          <w:szCs w:val="20"/>
        </w:rPr>
        <w:t>hranil vso dokumentacijo, povezano z izvedbo projekta na način, da zagotavlja revizijsko sled izvedbe projekta,</w:t>
      </w:r>
    </w:p>
    <w:p w14:paraId="3B34026D" w14:textId="2BBB5647" w:rsidR="00782AFB" w:rsidRPr="00FA69D9" w:rsidRDefault="00782AFB" w:rsidP="00782AFB">
      <w:pPr>
        <w:pStyle w:val="Alinea"/>
        <w:numPr>
          <w:ilvl w:val="0"/>
          <w:numId w:val="25"/>
        </w:numPr>
        <w:ind w:left="1134"/>
        <w:rPr>
          <w:rFonts w:ascii="Garamond" w:eastAsia="Arial Unicode MS" w:hAnsi="Garamond" w:cs="Arial"/>
          <w:szCs w:val="20"/>
        </w:rPr>
      </w:pPr>
      <w:r>
        <w:rPr>
          <w:rFonts w:ascii="Garamond" w:eastAsia="Arial Unicode MS" w:hAnsi="Garamond" w:cs="Arial"/>
          <w:szCs w:val="20"/>
        </w:rPr>
        <w:t>12</w:t>
      </w:r>
      <w:r w:rsidRPr="00FA69D9">
        <w:rPr>
          <w:rFonts w:ascii="Garamond" w:eastAsia="Arial Unicode MS" w:hAnsi="Garamond" w:cs="Arial"/>
          <w:szCs w:val="20"/>
        </w:rPr>
        <w:t xml:space="preserve"> mesecev po podpisu dokončnega prevzemnega zapisnika v okviru garancije odpravlja</w:t>
      </w:r>
      <w:r>
        <w:rPr>
          <w:rFonts w:ascii="Garamond" w:eastAsia="Arial Unicode MS" w:hAnsi="Garamond" w:cs="Arial"/>
          <w:szCs w:val="20"/>
        </w:rPr>
        <w:t>l</w:t>
      </w:r>
      <w:r w:rsidRPr="00FA69D9">
        <w:rPr>
          <w:rFonts w:ascii="Garamond" w:eastAsia="Arial Unicode MS" w:hAnsi="Garamond" w:cs="Arial"/>
          <w:szCs w:val="20"/>
        </w:rPr>
        <w:t xml:space="preserve"> morebitne pomanjkljivosti vgrajenega blaga, ki se raztezajo na vse karakteristike opreme, kot izhaja iz tehničnih zahtev, </w:t>
      </w:r>
      <w:r w:rsidRPr="00FA69D9">
        <w:rPr>
          <w:rFonts w:ascii="Garamond" w:eastAsia="Arial Unicode MS" w:hAnsi="Garamond" w:cs="Arial"/>
          <w:szCs w:val="20"/>
        </w:rPr>
        <w:lastRenderedPageBreak/>
        <w:t>določenih v popisu del ter na brezhibno delovanje vse vgrajene opreme in na odpravo posledic nastalih zaradi neustrezne vgradnje opreme,</w:t>
      </w:r>
    </w:p>
    <w:p w14:paraId="554DD9C7" w14:textId="75B3F62F" w:rsidR="00782AFB" w:rsidRPr="00782AFB" w:rsidRDefault="00782AFB" w:rsidP="00782AFB">
      <w:pPr>
        <w:pStyle w:val="Alinea"/>
        <w:numPr>
          <w:ilvl w:val="0"/>
          <w:numId w:val="26"/>
        </w:numPr>
        <w:rPr>
          <w:rFonts w:ascii="Garamond" w:eastAsia="Arial Unicode MS" w:hAnsi="Garamond"/>
        </w:rPr>
      </w:pPr>
      <w:r w:rsidRPr="00782AFB">
        <w:rPr>
          <w:rFonts w:ascii="Garamond" w:eastAsia="Arial Unicode MS" w:hAnsi="Garamond"/>
        </w:rPr>
        <w:t xml:space="preserve">po montaži opreme izvedel </w:t>
      </w:r>
      <w:r>
        <w:rPr>
          <w:rFonts w:ascii="Garamond" w:eastAsia="Arial Unicode MS" w:hAnsi="Garamond"/>
        </w:rPr>
        <w:t>dvodnevno</w:t>
      </w:r>
      <w:r w:rsidRPr="00782AFB">
        <w:rPr>
          <w:rFonts w:ascii="Garamond" w:eastAsia="Arial Unicode MS" w:hAnsi="Garamond"/>
        </w:rPr>
        <w:t xml:space="preserve"> izobraževanje </w:t>
      </w:r>
      <w:r>
        <w:rPr>
          <w:rFonts w:ascii="Garamond" w:eastAsia="Arial Unicode MS" w:hAnsi="Garamond"/>
        </w:rPr>
        <w:t>(teoretično in praktično izobraževanje) treh</w:t>
      </w:r>
      <w:r w:rsidRPr="00782AFB">
        <w:rPr>
          <w:rFonts w:ascii="Garamond" w:eastAsia="Arial Unicode MS" w:hAnsi="Garamond"/>
        </w:rPr>
        <w:t xml:space="preserve"> oseb  v roku </w:t>
      </w:r>
      <w:r>
        <w:rPr>
          <w:rFonts w:ascii="Garamond" w:eastAsia="Arial Unicode MS" w:hAnsi="Garamond"/>
        </w:rPr>
        <w:t xml:space="preserve">enega tedna </w:t>
      </w:r>
      <w:r w:rsidRPr="00782AFB">
        <w:rPr>
          <w:rFonts w:ascii="Garamond" w:eastAsia="Arial Unicode MS" w:hAnsi="Garamond"/>
        </w:rPr>
        <w:t xml:space="preserve">po montaži, ki lahko poteka v </w:t>
      </w:r>
      <w:r w:rsidRPr="006235E5">
        <w:rPr>
          <w:rFonts w:ascii="Garamond" w:eastAsia="Arial Unicode MS" w:hAnsi="Garamond"/>
        </w:rPr>
        <w:t xml:space="preserve">slovenskem </w:t>
      </w:r>
      <w:r w:rsidR="006E4BD6" w:rsidRPr="006235E5">
        <w:rPr>
          <w:rFonts w:ascii="Garamond" w:eastAsia="Arial Unicode MS" w:hAnsi="Garamond"/>
        </w:rPr>
        <w:t xml:space="preserve">ali angleškem </w:t>
      </w:r>
      <w:r w:rsidRPr="006235E5">
        <w:rPr>
          <w:rFonts w:ascii="Garamond" w:eastAsia="Arial Unicode MS" w:hAnsi="Garamond"/>
        </w:rPr>
        <w:t>jeziku. Izvajalec</w:t>
      </w:r>
      <w:r w:rsidRPr="00782AFB">
        <w:rPr>
          <w:rFonts w:ascii="Garamond" w:eastAsia="Arial Unicode MS" w:hAnsi="Garamond"/>
        </w:rPr>
        <w:t xml:space="preserve"> bo moral, v kolikor ga bo naročnik pozval, ves čas garancijskega obdobja brezplačno izvajati izobraževanje o uporabi opreme oziroma o uporabi morebitno nadgrajene opreme.</w:t>
      </w:r>
    </w:p>
    <w:p w14:paraId="4A61D14D" w14:textId="77777777" w:rsidR="00782AFB" w:rsidRDefault="00782AFB" w:rsidP="00782AFB">
      <w:pPr>
        <w:pStyle w:val="Alinea"/>
        <w:numPr>
          <w:ilvl w:val="0"/>
          <w:numId w:val="0"/>
        </w:numPr>
        <w:ind w:left="714"/>
        <w:rPr>
          <w:rFonts w:ascii="Garamond" w:eastAsia="Arial Unicode MS" w:hAnsi="Garamond" w:cs="Arial"/>
          <w:szCs w:val="20"/>
        </w:rPr>
      </w:pP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995FBD1" w14:textId="77777777" w:rsidR="00AC30A6" w:rsidRPr="007A055F" w:rsidRDefault="00AC30A6" w:rsidP="00AC30A6">
      <w:pPr>
        <w:pStyle w:val="Odstavekseznama"/>
        <w:spacing w:line="276" w:lineRule="auto"/>
        <w:ind w:left="1080" w:right="-132"/>
        <w:rPr>
          <w:rFonts w:ascii="Garamond" w:eastAsia="Times New Roman" w:hAnsi="Garamond" w:cs="Arial"/>
          <w:kern w:val="3"/>
          <w:szCs w:val="20"/>
          <w:lang w:eastAsia="zh-CN"/>
        </w:rPr>
      </w:pP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lastRenderedPageBreak/>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263ABB6A"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je najkasneje v </w:t>
      </w:r>
      <w:r w:rsidR="005C086D">
        <w:rPr>
          <w:rFonts w:ascii="Garamond" w:eastAsia="Times New Roman" w:hAnsi="Garamond" w:cs="Arial"/>
          <w:bCs/>
        </w:rPr>
        <w:t>osmih</w:t>
      </w:r>
      <w:r w:rsidRPr="00FE166E">
        <w:rPr>
          <w:rFonts w:ascii="Garamond" w:eastAsia="Times New Roman" w:hAnsi="Garamond" w:cs="Arial"/>
          <w:bCs/>
        </w:rPr>
        <w:t xml:space="preserve"> (</w:t>
      </w:r>
      <w:r w:rsidR="005C086D">
        <w:rPr>
          <w:rFonts w:ascii="Garamond" w:eastAsia="Times New Roman" w:hAnsi="Garamond" w:cs="Arial"/>
          <w:bCs/>
        </w:rPr>
        <w:t>8</w:t>
      </w:r>
      <w:r w:rsidRPr="00FE166E">
        <w:rPr>
          <w:rFonts w:ascii="Garamond" w:eastAsia="Times New Roman" w:hAnsi="Garamond" w:cs="Arial"/>
          <w:bCs/>
        </w:rPr>
        <w:t xml:space="preserve">) </w:t>
      </w:r>
      <w:r w:rsidR="00EE22A3" w:rsidRPr="00FE166E">
        <w:rPr>
          <w:rFonts w:ascii="Garamond" w:eastAsia="Times New Roman" w:hAnsi="Garamond" w:cs="Arial"/>
          <w:bCs/>
        </w:rPr>
        <w:t xml:space="preserve">dneh od prejema izvoda pogodbe s strani naročnika, kot pogoj za veljavnost pogodbe, </w:t>
      </w:r>
      <w:r w:rsidR="00EE22A3">
        <w:rPr>
          <w:rFonts w:ascii="Garamond" w:eastAsia="Times New Roman" w:hAnsi="Garamond" w:cs="Arial"/>
          <w:bCs/>
        </w:rPr>
        <w:t xml:space="preserve">dolžan </w:t>
      </w:r>
      <w:r w:rsidR="00EE22A3" w:rsidRPr="00FE166E">
        <w:rPr>
          <w:rFonts w:ascii="Garamond" w:eastAsia="Times New Roman" w:hAnsi="Garamond" w:cs="Arial"/>
          <w:bCs/>
        </w:rPr>
        <w:t xml:space="preserve">naročniku izroči zavarovanje v obliki </w:t>
      </w:r>
      <w:r w:rsidR="005C086D" w:rsidRPr="00861DF9">
        <w:rPr>
          <w:rFonts w:ascii="Garamond" w:eastAsia="Times New Roman" w:hAnsi="Garamond"/>
          <w:lang w:eastAsia="sl-SI"/>
        </w:rPr>
        <w:t>brezpogojn</w:t>
      </w:r>
      <w:r w:rsidR="005C086D">
        <w:rPr>
          <w:rFonts w:ascii="Garamond" w:eastAsia="Times New Roman" w:hAnsi="Garamond"/>
          <w:lang w:eastAsia="sl-SI"/>
        </w:rPr>
        <w:t>e</w:t>
      </w:r>
      <w:r w:rsidR="005C086D" w:rsidRPr="00861DF9">
        <w:rPr>
          <w:rFonts w:ascii="Garamond" w:eastAsia="Times New Roman" w:hAnsi="Garamond"/>
          <w:lang w:eastAsia="sl-SI"/>
        </w:rPr>
        <w:t>, nepreklicn</w:t>
      </w:r>
      <w:r w:rsidR="005C086D">
        <w:rPr>
          <w:rFonts w:ascii="Garamond" w:eastAsia="Times New Roman" w:hAnsi="Garamond"/>
          <w:lang w:eastAsia="sl-SI"/>
        </w:rPr>
        <w:t>e</w:t>
      </w:r>
      <w:r w:rsidR="005C086D" w:rsidRPr="00861DF9">
        <w:rPr>
          <w:rFonts w:ascii="Garamond" w:eastAsia="Times New Roman" w:hAnsi="Garamond"/>
          <w:lang w:eastAsia="sl-SI"/>
        </w:rPr>
        <w:t xml:space="preserve"> garancij</w:t>
      </w:r>
      <w:r w:rsidR="005C086D">
        <w:rPr>
          <w:rFonts w:ascii="Garamond" w:eastAsia="Times New Roman" w:hAnsi="Garamond"/>
          <w:lang w:eastAsia="sl-SI"/>
        </w:rPr>
        <w:t>e</w:t>
      </w:r>
      <w:r w:rsidR="005C086D" w:rsidRPr="00861DF9">
        <w:rPr>
          <w:rFonts w:ascii="Garamond" w:eastAsia="Times New Roman" w:hAnsi="Garamond"/>
          <w:lang w:eastAsia="sl-SI"/>
        </w:rPr>
        <w:t xml:space="preserve"> banke ali zavarovalnice v višini 10 % pogodbene vrednosti z DD</w:t>
      </w:r>
      <w:r w:rsidR="00EE22A3" w:rsidRPr="00FE166E">
        <w:rPr>
          <w:rFonts w:ascii="Garamond" w:eastAsia="Times New Roman" w:hAnsi="Garamond" w:cs="Arial"/>
          <w:bCs/>
        </w:rPr>
        <w:t xml:space="preserve">V, z veljavnostjo 30 dni po koncu roka za dobavo </w:t>
      </w:r>
      <w:r w:rsidR="00EE22A3" w:rsidRPr="00EE22A3">
        <w:rPr>
          <w:rFonts w:ascii="Garamond" w:eastAsia="Times New Roman" w:hAnsi="Garamond" w:cs="Arial"/>
          <w:bCs/>
        </w:rPr>
        <w:t>blaga.</w:t>
      </w:r>
      <w:r w:rsidR="00EE22A3" w:rsidRPr="00FE166E">
        <w:rPr>
          <w:rFonts w:ascii="Garamond" w:eastAsia="Times New Roman" w:hAnsi="Garamond" w:cs="Arial"/>
          <w:bCs/>
        </w:rPr>
        <w:t xml:space="preserve">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401C635E" w14:textId="77777777" w:rsidR="00782AFB" w:rsidRDefault="00FE166E" w:rsidP="00782AFB">
      <w:pPr>
        <w:numPr>
          <w:ilvl w:val="0"/>
          <w:numId w:val="23"/>
        </w:numPr>
        <w:spacing w:after="0"/>
        <w:ind w:left="714" w:hanging="357"/>
        <w:rPr>
          <w:rFonts w:ascii="Garamond" w:eastAsia="Times New Roman" w:hAnsi="Garamond" w:cs="Arial"/>
          <w:lang w:eastAsia="sl-SI"/>
        </w:rPr>
      </w:pPr>
      <w:r w:rsidRPr="00FE166E">
        <w:rPr>
          <w:rFonts w:ascii="Garamond" w:eastAsia="Times New Roman" w:hAnsi="Garamond" w:cs="Arial"/>
          <w:lang w:eastAsia="sl-SI"/>
        </w:rPr>
        <w:t>če bo naročnik razdrl pogodbo zaradi zamude ali drugih neaktivnosti dobavitelja</w:t>
      </w:r>
      <w:r w:rsidR="00782AFB">
        <w:rPr>
          <w:rFonts w:ascii="Garamond" w:eastAsia="Times New Roman" w:hAnsi="Garamond" w:cs="Arial"/>
          <w:lang w:eastAsia="sl-SI"/>
        </w:rPr>
        <w:t>,</w:t>
      </w:r>
    </w:p>
    <w:p w14:paraId="007E2CF3" w14:textId="5A3232F5" w:rsidR="00FE166E" w:rsidRPr="00782AFB" w:rsidRDefault="00782AFB" w:rsidP="00782AFB">
      <w:pPr>
        <w:numPr>
          <w:ilvl w:val="0"/>
          <w:numId w:val="23"/>
        </w:numPr>
        <w:spacing w:after="240"/>
        <w:ind w:left="714" w:hanging="357"/>
        <w:rPr>
          <w:rFonts w:ascii="Garamond" w:eastAsia="Times New Roman" w:hAnsi="Garamond" w:cs="Arial"/>
          <w:lang w:eastAsia="sl-SI"/>
        </w:rPr>
      </w:pPr>
      <w:r w:rsidRPr="00B92164">
        <w:rPr>
          <w:rFonts w:ascii="Garamond" w:hAnsi="Garamond" w:cs="Arial"/>
        </w:rPr>
        <w:t>v primeru nepravočasne predložitve zavarovanja za odpravo napak v garancijski dobi</w:t>
      </w:r>
      <w:r>
        <w:rPr>
          <w:rFonts w:ascii="Garamond" w:hAnsi="Garamond" w:cs="Arial"/>
        </w:rPr>
        <w:t>.</w:t>
      </w:r>
      <w:r w:rsidR="00FE166E" w:rsidRPr="00782AFB">
        <w:rPr>
          <w:rFonts w:ascii="Garamond" w:eastAsia="Times New Roman" w:hAnsi="Garamond" w:cs="Arial"/>
          <w:lang w:eastAsia="sl-SI"/>
        </w:rPr>
        <w:t xml:space="preserve">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67543FCC" w:rsid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00616C3E">
        <w:rPr>
          <w:rFonts w:ascii="Garamond" w:eastAsia="Times New Roman" w:hAnsi="Garamond" w:cs="Arial"/>
          <w:bCs/>
        </w:rPr>
        <w:t xml:space="preserve">12 mesecev </w:t>
      </w:r>
      <w:r w:rsidRPr="00FE166E">
        <w:rPr>
          <w:rFonts w:ascii="Garamond" w:eastAsia="Times New Roman" w:hAnsi="Garamond" w:cs="Arial"/>
          <w:bCs/>
        </w:rPr>
        <w:t xml:space="preserve">in prične teči z dnem uspešne primopredaje. </w:t>
      </w:r>
    </w:p>
    <w:p w14:paraId="0B9465F5" w14:textId="77777777" w:rsidR="00782AFB" w:rsidRPr="007A055F" w:rsidRDefault="00782AFB" w:rsidP="00782AFB">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2F715A1" w14:textId="61ED08F9" w:rsidR="00782AFB" w:rsidRPr="00F000CB" w:rsidRDefault="00782AFB" w:rsidP="00782AFB">
      <w:pPr>
        <w:spacing w:after="240"/>
        <w:ind w:right="-132"/>
        <w:rPr>
          <w:rFonts w:ascii="Garamond" w:eastAsia="Times New Roman" w:hAnsi="Garamond" w:cs="Arial"/>
          <w:kern w:val="3"/>
          <w:szCs w:val="20"/>
          <w:lang w:eastAsia="zh-CN"/>
        </w:rPr>
      </w:pPr>
      <w:r w:rsidRPr="00F000CB">
        <w:rPr>
          <w:rFonts w:ascii="Garamond" w:eastAsia="Times New Roman" w:hAnsi="Garamond" w:cs="Arial"/>
          <w:kern w:val="3"/>
          <w:szCs w:val="20"/>
          <w:lang w:eastAsia="zh-CN"/>
        </w:rPr>
        <w:t xml:space="preserve">Naročnik bo po dobavi, montaži, nastavitvi ter preveritvi ustreznosti delovanja sistema z </w:t>
      </w:r>
      <w:r>
        <w:rPr>
          <w:rFonts w:ascii="Garamond" w:eastAsia="Times New Roman" w:hAnsi="Garamond" w:cs="Arial"/>
          <w:kern w:val="3"/>
          <w:szCs w:val="20"/>
          <w:lang w:eastAsia="zh-CN"/>
        </w:rPr>
        <w:t xml:space="preserve">dobaviteljem </w:t>
      </w:r>
      <w:r w:rsidRPr="00F000CB">
        <w:rPr>
          <w:rFonts w:ascii="Garamond" w:eastAsia="Times New Roman" w:hAnsi="Garamond" w:cs="Arial"/>
          <w:kern w:val="3"/>
          <w:szCs w:val="20"/>
          <w:lang w:eastAsia="zh-CN"/>
        </w:rPr>
        <w:t xml:space="preserve">podpisal primopredajni zapisnik. </w:t>
      </w:r>
    </w:p>
    <w:p w14:paraId="1C0586B9" w14:textId="7FE3AF7D" w:rsidR="00782AFB" w:rsidRPr="00F000CB" w:rsidRDefault="00782AFB" w:rsidP="00782AFB">
      <w:pPr>
        <w:spacing w:after="240"/>
        <w:ind w:right="-132"/>
        <w:rPr>
          <w:rFonts w:ascii="Garamond" w:eastAsia="Times New Roman" w:hAnsi="Garamond" w:cs="Arial"/>
          <w:kern w:val="3"/>
          <w:szCs w:val="20"/>
          <w:lang w:eastAsia="zh-CN"/>
        </w:rPr>
      </w:pPr>
      <w:r w:rsidRPr="00F000CB">
        <w:rPr>
          <w:rFonts w:ascii="Garamond" w:eastAsia="Times New Roman" w:hAnsi="Garamond" w:cs="Arial"/>
          <w:kern w:val="3"/>
          <w:szCs w:val="20"/>
          <w:lang w:eastAsia="zh-CN"/>
        </w:rPr>
        <w:t xml:space="preserve">Ob prevzemu sta naročnik ter </w:t>
      </w:r>
      <w:r>
        <w:rPr>
          <w:rFonts w:ascii="Garamond" w:eastAsia="Times New Roman" w:hAnsi="Garamond" w:cs="Arial"/>
          <w:kern w:val="3"/>
          <w:szCs w:val="20"/>
          <w:lang w:eastAsia="zh-CN"/>
        </w:rPr>
        <w:t xml:space="preserve">dobavitelj </w:t>
      </w:r>
      <w:r w:rsidRPr="00F000CB">
        <w:rPr>
          <w:rFonts w:ascii="Garamond" w:eastAsia="Times New Roman" w:hAnsi="Garamond" w:cs="Arial"/>
          <w:kern w:val="3"/>
          <w:szCs w:val="20"/>
          <w:lang w:eastAsia="zh-CN"/>
        </w:rPr>
        <w:t xml:space="preserve"> dolžna pregledati dobavljeno opremo. Morebitne napake se vpišejo v zapisnik in se sporazumno določi rok za njihovo odpravo, ki je določen v prevzemnem zapisniku. Če izvajalec ne odpravi napak v dogovorjenem roku</w:t>
      </w:r>
      <w:r>
        <w:rPr>
          <w:rFonts w:ascii="Garamond" w:eastAsia="Times New Roman" w:hAnsi="Garamond" w:cs="Arial"/>
          <w:kern w:val="3"/>
          <w:szCs w:val="20"/>
          <w:lang w:eastAsia="zh-CN"/>
        </w:rPr>
        <w:t>,</w:t>
      </w:r>
      <w:r w:rsidRPr="00F000CB">
        <w:rPr>
          <w:rFonts w:ascii="Garamond" w:eastAsia="Times New Roman" w:hAnsi="Garamond" w:cs="Arial"/>
          <w:kern w:val="3"/>
          <w:szCs w:val="20"/>
          <w:lang w:eastAsia="zh-CN"/>
        </w:rPr>
        <w:t xml:space="preserve"> jih je po načelu dobrega gospodarja upravičen odpraviti naročnik na račun izvajalca. Naročnik si v tem primeru zaračuna v breme izvajalca 5% na vrednost storitve za kritje svojih manipulativnih stroškov.</w:t>
      </w: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t>ODPRAVA NAPAK IN NADOMESTNI DELI</w:t>
      </w:r>
    </w:p>
    <w:p w14:paraId="2624BBE1" w14:textId="77777777" w:rsidR="001B6B82" w:rsidRPr="007A055F" w:rsidRDefault="001B6B82" w:rsidP="00782AFB">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36123451" w:rsidR="001B6B82" w:rsidRPr="00A267EF" w:rsidRDefault="00B4487A" w:rsidP="007A055F">
      <w:pPr>
        <w:tabs>
          <w:tab w:val="left" w:pos="426"/>
        </w:tabs>
        <w:suppressAutoHyphens/>
        <w:overflowPunct w:val="0"/>
        <w:autoSpaceDE w:val="0"/>
        <w:textAlignment w:val="baseline"/>
        <w:rPr>
          <w:rFonts w:ascii="Garamond" w:hAnsi="Garamond" w:cs="Arial"/>
        </w:rPr>
      </w:pPr>
      <w:r>
        <w:rPr>
          <w:rFonts w:ascii="Garamond" w:hAnsi="Garamond"/>
        </w:rPr>
        <w:t>Odzivni čas servisa je 24</w:t>
      </w:r>
      <w:r w:rsidR="00530A2D" w:rsidRPr="00B92748">
        <w:rPr>
          <w:rFonts w:ascii="Garamond" w:hAnsi="Garamond"/>
        </w:rPr>
        <w:t xml:space="preserve"> ur po javljeni napaki (ob delovnikih), č</w:t>
      </w:r>
      <w:r w:rsidR="00067482">
        <w:rPr>
          <w:rFonts w:ascii="Garamond" w:hAnsi="Garamond"/>
        </w:rPr>
        <w:t xml:space="preserve">as za odpravo napak </w:t>
      </w:r>
      <w:r w:rsidR="00067482" w:rsidRPr="002F553B">
        <w:rPr>
          <w:rFonts w:ascii="Garamond" w:hAnsi="Garamond"/>
        </w:rPr>
        <w:t xml:space="preserve">pa največ </w:t>
      </w:r>
      <w:r w:rsidR="00F2529D" w:rsidRPr="002F553B">
        <w:rPr>
          <w:rFonts w:ascii="Garamond" w:hAnsi="Garamond"/>
        </w:rPr>
        <w:t>30</w:t>
      </w:r>
      <w:r w:rsidR="00530A2D" w:rsidRPr="002F553B">
        <w:rPr>
          <w:rFonts w:ascii="Garamond" w:hAnsi="Garamond"/>
        </w:rPr>
        <w:t xml:space="preserve"> koledarskih dni</w:t>
      </w:r>
      <w:r w:rsidR="00530A2D" w:rsidRPr="00A267EF">
        <w:rPr>
          <w:rFonts w:ascii="Garamond" w:hAnsi="Garamond"/>
        </w:rPr>
        <w:t>.</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w:t>
      </w:r>
      <w:r w:rsidRPr="007A055F">
        <w:rPr>
          <w:rFonts w:ascii="Garamond" w:hAnsi="Garamond" w:cs="Arial"/>
          <w:lang w:eastAsia="ar-SA"/>
        </w:rPr>
        <w:lastRenderedPageBreak/>
        <w:t xml:space="preserve">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82AFB">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4DF274A2" w:rsidR="001B6B82" w:rsidRDefault="001B6B82" w:rsidP="007A055F">
      <w:pPr>
        <w:rPr>
          <w:rFonts w:ascii="Garamond" w:hAnsi="Garamond" w:cs="Arial"/>
        </w:rPr>
      </w:pPr>
      <w:r w:rsidRPr="002F553B">
        <w:rPr>
          <w:rFonts w:ascii="Garamond" w:hAnsi="Garamond" w:cs="Arial"/>
        </w:rPr>
        <w:t xml:space="preserve">Dobavitelj mora </w:t>
      </w:r>
      <w:r w:rsidR="00B17021" w:rsidRPr="002F553B">
        <w:rPr>
          <w:rFonts w:ascii="Garamond" w:hAnsi="Garamond" w:cs="Arial"/>
        </w:rPr>
        <w:t>7</w:t>
      </w:r>
      <w:r w:rsidRPr="002F553B">
        <w:rPr>
          <w:rFonts w:ascii="Garamond" w:hAnsi="Garamond" w:cs="Arial"/>
        </w:rPr>
        <w:t xml:space="preserve"> let </w:t>
      </w:r>
      <w:r w:rsidR="00305E91" w:rsidRPr="002F553B">
        <w:rPr>
          <w:rFonts w:ascii="Garamond" w:hAnsi="Garamond" w:cs="Arial"/>
        </w:rPr>
        <w:t>po</w:t>
      </w:r>
      <w:r w:rsidR="00D02A85" w:rsidRPr="002F553B">
        <w:rPr>
          <w:rFonts w:ascii="Garamond" w:hAnsi="Garamond" w:cs="Arial"/>
          <w:szCs w:val="20"/>
          <w:lang w:eastAsia="sl-SI"/>
        </w:rPr>
        <w:t xml:space="preserve"> zaključeni inst</w:t>
      </w:r>
      <w:r w:rsidR="00D02A85" w:rsidRPr="00474BFE">
        <w:rPr>
          <w:rFonts w:ascii="Garamond" w:hAnsi="Garamond" w:cs="Arial"/>
          <w:szCs w:val="20"/>
          <w:lang w:eastAsia="sl-SI"/>
        </w:rPr>
        <w:t>alaciji ponujene opreme</w:t>
      </w:r>
      <w:r w:rsidR="00725D20">
        <w:rPr>
          <w:rFonts w:ascii="Garamond" w:hAnsi="Garamond" w:cs="Arial"/>
          <w:szCs w:val="20"/>
          <w:lang w:eastAsia="sl-SI"/>
        </w:rPr>
        <w:t xml:space="preserve"> </w:t>
      </w:r>
      <w:r w:rsidR="00725D20" w:rsidRPr="00F9604B">
        <w:rPr>
          <w:rFonts w:ascii="Garamond" w:hAnsi="Garamond" w:cs="Arial"/>
        </w:rPr>
        <w:t>zagotavljati servis dobavljene opreme</w:t>
      </w:r>
      <w:r w:rsidR="000D2B4C">
        <w:rPr>
          <w:rFonts w:ascii="Garamond" w:hAnsi="Garamond" w:cs="Arial"/>
        </w:rPr>
        <w:t xml:space="preserve"> in </w:t>
      </w:r>
      <w:r w:rsidR="000D2B4C" w:rsidRPr="007A055F">
        <w:rPr>
          <w:rFonts w:ascii="Garamond" w:hAnsi="Garamond" w:cs="Arial"/>
        </w:rPr>
        <w:t>o</w:t>
      </w:r>
      <w:r w:rsidR="000D2B4C">
        <w:rPr>
          <w:rFonts w:ascii="Garamond" w:hAnsi="Garamond" w:cs="Arial"/>
        </w:rPr>
        <w:t>riginalne rezervne del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t>VIŠJA SILA</w:t>
      </w:r>
    </w:p>
    <w:p w14:paraId="34A2B496" w14:textId="77777777" w:rsidR="001B6B82" w:rsidRPr="007A055F" w:rsidRDefault="001B6B82" w:rsidP="00782AFB">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85B5C2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lastRenderedPageBreak/>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5CD05E0C" w:rsidR="001B6B82"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0BF6054" w14:textId="68DF462A" w:rsidR="00782AFB" w:rsidRPr="00823E85" w:rsidRDefault="00782AFB" w:rsidP="00782AFB">
      <w:pPr>
        <w:rPr>
          <w:rFonts w:ascii="Garamond" w:hAnsi="Garamond" w:cs="Arial"/>
          <w:i/>
          <w:iCs/>
        </w:rPr>
      </w:pPr>
      <w:r w:rsidRPr="00463776">
        <w:rPr>
          <w:rFonts w:ascii="Garamond" w:hAnsi="Garamond" w:cs="Arial"/>
        </w:rPr>
        <w:t>Pogodba preneha veljati, če se bo tekom izvajanja pogodbe ugotovilo, da je sodišče s pravnomočno odločitvijo ugotovilo kršitev obveznosti iz drugega odstavka 3. člena ZJN-3 s strani izvajalca pogodbe o izvedbi javnega naročila ali njegovega podizvajalca ali če je naročnik seznanjen, da je pristojni državni organ pri izvajalcu pogodbe ali njegovem podizvajalcu v času izvajanja pogodbe ugotovil najmanj dve kršitvi v zvezi s plačilom za delo, delovnim časom, počitki, opravljanjem dela na podlagi pogodb civilnega prava kljub obstoju elementov delovnega razmerja ali v zvezi z zaposlovanjem na črno in za kateri mu je bila s pravnomočno odločitvijo ali več pravnomočnimi odločitvami izrečena globa za prekršek. Pogodba preneha veljati s podpisom pogodbe o dobavi za predmet naročila s ponudnikom, ki je bil izbran po predhodno izvedenemu postopku oddaje javnega naročila, v kolikor naročnik ne bi pričel z novim postopkom oddaje javnega naročila, pa po preteku 30. dne od seznanitve s kršitvijo</w:t>
      </w:r>
      <w:r>
        <w:rPr>
          <w:rFonts w:ascii="Garamond" w:hAnsi="Garamond" w:cs="Arial"/>
        </w:rPr>
        <w:t xml:space="preserve"> (</w:t>
      </w:r>
      <w:r w:rsidRPr="00823E85">
        <w:rPr>
          <w:rFonts w:ascii="Garamond" w:hAnsi="Garamond" w:cs="Arial"/>
          <w:i/>
          <w:iCs/>
        </w:rPr>
        <w:t>izvajanj</w:t>
      </w:r>
      <w:r>
        <w:rPr>
          <w:rFonts w:ascii="Garamond" w:hAnsi="Garamond" w:cs="Arial"/>
          <w:i/>
          <w:iCs/>
        </w:rPr>
        <w:t>e</w:t>
      </w:r>
      <w:r w:rsidRPr="00823E85">
        <w:rPr>
          <w:rFonts w:ascii="Garamond" w:hAnsi="Garamond" w:cs="Arial"/>
          <w:i/>
          <w:iCs/>
        </w:rPr>
        <w:t xml:space="preserve"> določila je zadržano do končne odločitve Ustavnega sodišča)</w:t>
      </w:r>
      <w:r>
        <w:rPr>
          <w:rFonts w:ascii="Garamond" w:hAnsi="Garamond" w:cs="Arial"/>
          <w:i/>
          <w:iCs/>
        </w:rPr>
        <w:t>.</w:t>
      </w:r>
    </w:p>
    <w:p w14:paraId="514DC870" w14:textId="77777777" w:rsidR="001600C8" w:rsidRPr="007A055F" w:rsidRDefault="001600C8" w:rsidP="00782AFB">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58939651" w:rsidR="001600C8"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naročnika.</w:t>
      </w:r>
    </w:p>
    <w:p w14:paraId="653F1621" w14:textId="77777777" w:rsidR="001B6B82" w:rsidRPr="007A055F" w:rsidRDefault="001B6B82" w:rsidP="00782AFB">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t>PROTIKORUPCIJSKA KLAVZULA</w:t>
      </w:r>
    </w:p>
    <w:p w14:paraId="1ED3F915" w14:textId="77777777" w:rsidR="001B6B82" w:rsidRPr="007A055F" w:rsidRDefault="001B6B82" w:rsidP="00782AFB">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lastRenderedPageBreak/>
        <w:t>VAROVANJE POSLOVNIH SKRIVNOSTI</w:t>
      </w:r>
    </w:p>
    <w:p w14:paraId="4F569E56" w14:textId="77777777"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82AFB">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82AFB">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49B395EA" w14:textId="716ED1B0" w:rsidR="00297774" w:rsidRPr="007A055F" w:rsidRDefault="006235E5" w:rsidP="007A055F">
      <w:pPr>
        <w:autoSpaceDE w:val="0"/>
        <w:autoSpaceDN w:val="0"/>
        <w:adjustRightInd w:val="0"/>
        <w:rPr>
          <w:rFonts w:ascii="Garamond" w:hAnsi="Garamond" w:cs="Arial"/>
          <w:b/>
        </w:rPr>
      </w:pPr>
      <w:r>
        <w:rPr>
          <w:rFonts w:ascii="Garamond" w:hAnsi="Garamond" w:cs="Arial"/>
          <w:b/>
        </w:rPr>
        <w:t>O</w:t>
      </w:r>
      <w:r w:rsidR="00297774" w:rsidRPr="007A055F">
        <w:rPr>
          <w:rFonts w:ascii="Garamond" w:hAnsi="Garamond" w:cs="Arial"/>
          <w:b/>
        </w:rPr>
        <w:t>STALA DOLOČILA</w:t>
      </w:r>
    </w:p>
    <w:p w14:paraId="098B070E" w14:textId="4D1218EA" w:rsidR="00297774" w:rsidRDefault="00297774" w:rsidP="00782AFB">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782AFB">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C3530F4"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obdobja</w:t>
      </w:r>
      <w:r w:rsidR="00782AFB">
        <w:rPr>
          <w:rFonts w:ascii="Garamond" w:hAnsi="Garamond" w:cs="Arial"/>
          <w:lang w:eastAsia="sl-SI"/>
        </w:rPr>
        <w:t xml:space="preserve"> servisiranja</w:t>
      </w:r>
      <w:r w:rsidRPr="007A055F">
        <w:rPr>
          <w:rFonts w:ascii="Garamond" w:hAnsi="Garamond" w:cs="Arial"/>
          <w:lang w:eastAsia="sl-SI"/>
        </w:rPr>
        <w:t>.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853D42">
      <w:pPr>
        <w:pStyle w:val="Naslov1"/>
      </w:pPr>
      <w:r w:rsidRPr="007A055F">
        <w:t>Soglasje podizvajalca za neposredna plačila</w:t>
      </w:r>
      <w:r w:rsidR="00886AD3" w:rsidRPr="007A055F">
        <w:rPr>
          <w:rStyle w:val="Sprotnaopomba-sklic"/>
          <w:rFonts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406DE21A"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F3745B" w:rsidRPr="00F3745B">
        <w:rPr>
          <w:rFonts w:ascii="Garamond" w:hAnsi="Garamond" w:cs="Arial"/>
        </w:rPr>
        <w:t xml:space="preserve">Nakup, dobava in instalacija </w:t>
      </w:r>
      <w:r w:rsidR="00C478A3" w:rsidRPr="00C478A3">
        <w:rPr>
          <w:rFonts w:ascii="Garamond" w:hAnsi="Garamond" w:cs="Arial"/>
        </w:rPr>
        <w:t xml:space="preserve">pretočnega </w:t>
      </w:r>
      <w:proofErr w:type="spellStart"/>
      <w:r w:rsidR="00C478A3" w:rsidRPr="00C478A3">
        <w:rPr>
          <w:rFonts w:ascii="Garamond" w:hAnsi="Garamond" w:cs="Arial"/>
        </w:rPr>
        <w:t>citometra</w:t>
      </w:r>
      <w:proofErr w:type="spellEnd"/>
      <w:r w:rsidR="00C478A3" w:rsidRPr="00C478A3">
        <w:rPr>
          <w:rFonts w:ascii="Garamond" w:hAnsi="Garamond" w:cs="Arial"/>
        </w:rPr>
        <w:t xml:space="preserve"> in </w:t>
      </w:r>
      <w:proofErr w:type="spellStart"/>
      <w:r w:rsidR="00C478A3" w:rsidRPr="00C478A3">
        <w:rPr>
          <w:rFonts w:ascii="Garamond" w:hAnsi="Garamond" w:cs="Arial"/>
        </w:rPr>
        <w:t>sorterja</w:t>
      </w:r>
      <w:proofErr w:type="spellEnd"/>
      <w:r w:rsidR="00C478A3" w:rsidRPr="00C478A3">
        <w:rPr>
          <w:rFonts w:ascii="Garamond" w:hAnsi="Garamond" w:cs="Arial"/>
        </w:rPr>
        <w:t xml:space="preserve"> celic</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853D42">
      <w:pPr>
        <w:pStyle w:val="Naslov1"/>
      </w:pPr>
      <w:r w:rsidRPr="007A055F">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853D42">
      <w:pPr>
        <w:pStyle w:val="Naslov1"/>
      </w:pPr>
      <w:bookmarkStart w:id="1" w:name="_Toc403071256"/>
      <w:bookmarkStart w:id="2" w:name="_Toc404938515"/>
      <w:bookmarkStart w:id="3" w:name="_Toc413845320"/>
      <w:bookmarkStart w:id="4" w:name="_Toc437258818"/>
      <w:bookmarkStart w:id="5" w:name="_Toc449088173"/>
      <w:r w:rsidRPr="00F9604B">
        <w:t>Potrdilo o referenčnem projektu</w:t>
      </w:r>
      <w:bookmarkEnd w:id="1"/>
      <w:bookmarkEnd w:id="2"/>
      <w:bookmarkEnd w:id="3"/>
      <w:bookmarkEnd w:id="4"/>
      <w:bookmarkEnd w:id="5"/>
      <w:r w:rsidRPr="00F9604B">
        <w:rPr>
          <w:rStyle w:val="Sprotnaopomba-sklic"/>
          <w:rFonts w:cs="Arial"/>
        </w:rPr>
        <w:footnoteReference w:id="2"/>
      </w:r>
      <w:r w:rsidRPr="00F9604B">
        <w:t xml:space="preserve"> </w:t>
      </w:r>
    </w:p>
    <w:p w14:paraId="20C3D4C6" w14:textId="77777777" w:rsidR="000F6960" w:rsidRPr="00F9604B" w:rsidRDefault="000F6960" w:rsidP="00853D42">
      <w:pPr>
        <w:pStyle w:val="Naslov1"/>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F3745B">
        <w:trPr>
          <w:trHeight w:hRule="exact" w:val="397"/>
        </w:trPr>
        <w:tc>
          <w:tcPr>
            <w:tcW w:w="2835" w:type="dxa"/>
            <w:shd w:val="clear" w:color="auto" w:fill="F2F2F2"/>
            <w:vAlign w:val="center"/>
          </w:tcPr>
          <w:p w14:paraId="4CA0EE38"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F3745B">
            <w:pPr>
              <w:spacing w:after="0"/>
              <w:rPr>
                <w:rFonts w:ascii="Garamond" w:hAnsi="Garamond" w:cs="Arial"/>
                <w:szCs w:val="20"/>
              </w:rPr>
            </w:pPr>
          </w:p>
        </w:tc>
      </w:tr>
      <w:tr w:rsidR="000F6960" w:rsidRPr="00F9604B" w14:paraId="4A811142" w14:textId="77777777" w:rsidTr="00F3745B">
        <w:trPr>
          <w:trHeight w:hRule="exact" w:val="397"/>
        </w:trPr>
        <w:tc>
          <w:tcPr>
            <w:tcW w:w="2835" w:type="dxa"/>
            <w:shd w:val="clear" w:color="auto" w:fill="F2F2F2"/>
            <w:vAlign w:val="center"/>
          </w:tcPr>
          <w:p w14:paraId="61DE3B17"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F3745B">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F3745B">
        <w:trPr>
          <w:trHeight w:hRule="exact" w:val="397"/>
        </w:trPr>
        <w:tc>
          <w:tcPr>
            <w:tcW w:w="2835" w:type="dxa"/>
            <w:shd w:val="clear" w:color="auto" w:fill="F2F2F2"/>
            <w:vAlign w:val="center"/>
          </w:tcPr>
          <w:p w14:paraId="36939643"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F3745B">
            <w:pPr>
              <w:spacing w:after="0"/>
              <w:rPr>
                <w:rFonts w:ascii="Garamond" w:hAnsi="Garamond" w:cs="Arial"/>
                <w:b/>
                <w:szCs w:val="20"/>
              </w:rPr>
            </w:pPr>
          </w:p>
        </w:tc>
      </w:tr>
      <w:tr w:rsidR="000F6960" w:rsidRPr="00F9604B" w14:paraId="73454A01" w14:textId="77777777" w:rsidTr="00F3745B">
        <w:trPr>
          <w:trHeight w:hRule="exact" w:val="397"/>
        </w:trPr>
        <w:tc>
          <w:tcPr>
            <w:tcW w:w="2835" w:type="dxa"/>
            <w:shd w:val="clear" w:color="auto" w:fill="F2F2F2"/>
            <w:vAlign w:val="center"/>
          </w:tcPr>
          <w:p w14:paraId="0FC2E370"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F3745B">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60605701"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782AFB">
        <w:rPr>
          <w:rFonts w:ascii="Garamond" w:hAnsi="Garamond" w:cs="Arial"/>
        </w:rPr>
        <w:t>laboratorijsko opremo</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F3745B">
        <w:trPr>
          <w:trHeight w:hRule="exact" w:val="397"/>
        </w:trPr>
        <w:tc>
          <w:tcPr>
            <w:tcW w:w="3261" w:type="dxa"/>
            <w:shd w:val="clear" w:color="auto" w:fill="F2F2F2"/>
            <w:vAlign w:val="center"/>
          </w:tcPr>
          <w:p w14:paraId="7339EF62" w14:textId="77777777" w:rsidR="000F6960" w:rsidRPr="00F9604B" w:rsidRDefault="000F6960" w:rsidP="00F3745B">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F3745B">
            <w:pPr>
              <w:spacing w:after="0"/>
              <w:rPr>
                <w:rFonts w:ascii="Garamond" w:hAnsi="Garamond" w:cs="Arial"/>
                <w:szCs w:val="20"/>
              </w:rPr>
            </w:pPr>
          </w:p>
        </w:tc>
      </w:tr>
      <w:tr w:rsidR="000F6960" w:rsidRPr="00F9604B" w14:paraId="5D0E4659" w14:textId="77777777" w:rsidTr="00F3745B">
        <w:trPr>
          <w:trHeight w:hRule="exact" w:val="397"/>
        </w:trPr>
        <w:tc>
          <w:tcPr>
            <w:tcW w:w="3261" w:type="dxa"/>
            <w:shd w:val="clear" w:color="auto" w:fill="F2F2F2"/>
            <w:vAlign w:val="center"/>
          </w:tcPr>
          <w:p w14:paraId="0528E514" w14:textId="77777777" w:rsidR="000F6960" w:rsidRPr="00F9604B" w:rsidRDefault="000F6960" w:rsidP="00F3745B">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F3745B">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F3745B">
        <w:trPr>
          <w:trHeight w:hRule="exact" w:val="340"/>
          <w:jc w:val="center"/>
        </w:trPr>
        <w:tc>
          <w:tcPr>
            <w:tcW w:w="3302" w:type="dxa"/>
            <w:vMerge w:val="restart"/>
            <w:shd w:val="clear" w:color="auto" w:fill="F2F2F2"/>
            <w:vAlign w:val="center"/>
          </w:tcPr>
          <w:p w14:paraId="2F84D703" w14:textId="77777777" w:rsidR="000F6960" w:rsidRPr="00F9604B" w:rsidRDefault="000F6960" w:rsidP="00F3745B">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F3745B">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F3745B">
        <w:trPr>
          <w:trHeight w:hRule="exact" w:val="340"/>
          <w:jc w:val="center"/>
        </w:trPr>
        <w:tc>
          <w:tcPr>
            <w:tcW w:w="3302" w:type="dxa"/>
            <w:vMerge/>
            <w:shd w:val="clear" w:color="auto" w:fill="F2F2F2"/>
            <w:vAlign w:val="center"/>
          </w:tcPr>
          <w:p w14:paraId="1266A03E" w14:textId="77777777" w:rsidR="000F6960" w:rsidRPr="00F9604B" w:rsidRDefault="000F6960" w:rsidP="00F3745B">
            <w:pPr>
              <w:spacing w:after="0"/>
              <w:rPr>
                <w:rFonts w:ascii="Garamond" w:hAnsi="Garamond" w:cs="Arial"/>
                <w:szCs w:val="20"/>
              </w:rPr>
            </w:pPr>
          </w:p>
        </w:tc>
        <w:tc>
          <w:tcPr>
            <w:tcW w:w="5850" w:type="dxa"/>
            <w:vAlign w:val="center"/>
          </w:tcPr>
          <w:p w14:paraId="061E2CC4" w14:textId="77777777" w:rsidR="000F6960" w:rsidRPr="00F9604B" w:rsidRDefault="000F6960" w:rsidP="00F3745B">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F3745B">
        <w:trPr>
          <w:trHeight w:hRule="exact" w:val="340"/>
          <w:jc w:val="center"/>
        </w:trPr>
        <w:tc>
          <w:tcPr>
            <w:tcW w:w="3302" w:type="dxa"/>
            <w:vMerge/>
            <w:shd w:val="clear" w:color="auto" w:fill="F2F2F2"/>
            <w:vAlign w:val="center"/>
          </w:tcPr>
          <w:p w14:paraId="1DCF9756" w14:textId="77777777" w:rsidR="000F6960" w:rsidRPr="00F9604B" w:rsidRDefault="000F6960" w:rsidP="00F3745B">
            <w:pPr>
              <w:spacing w:after="0"/>
              <w:rPr>
                <w:rFonts w:ascii="Garamond" w:hAnsi="Garamond" w:cs="Arial"/>
                <w:szCs w:val="20"/>
              </w:rPr>
            </w:pPr>
          </w:p>
        </w:tc>
        <w:tc>
          <w:tcPr>
            <w:tcW w:w="5850" w:type="dxa"/>
            <w:vAlign w:val="center"/>
          </w:tcPr>
          <w:p w14:paraId="3FED898C" w14:textId="77777777" w:rsidR="000F6960" w:rsidRPr="00F9604B" w:rsidRDefault="000F6960" w:rsidP="00F3745B">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F3745B">
        <w:trPr>
          <w:trHeight w:val="770"/>
        </w:trPr>
        <w:tc>
          <w:tcPr>
            <w:tcW w:w="2881" w:type="dxa"/>
            <w:tcBorders>
              <w:bottom w:val="single" w:sz="4" w:space="0" w:color="auto"/>
            </w:tcBorders>
            <w:vAlign w:val="bottom"/>
          </w:tcPr>
          <w:p w14:paraId="0A1BD4AD" w14:textId="77777777" w:rsidR="000F6960" w:rsidRPr="00F9604B" w:rsidRDefault="000F6960" w:rsidP="00F3745B">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F3745B">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F3745B">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6F8E1C43" w14:textId="77777777" w:rsidR="00015566" w:rsidRPr="00F9604B" w:rsidRDefault="00015566" w:rsidP="00015566">
      <w:pPr>
        <w:rPr>
          <w:rFonts w:ascii="Garamond" w:hAnsi="Garamond" w:cs="Arial"/>
        </w:rPr>
      </w:pPr>
    </w:p>
    <w:p w14:paraId="775AA8E5" w14:textId="77777777" w:rsidR="00587E42" w:rsidRDefault="00587E42" w:rsidP="00015566">
      <w:pPr>
        <w:rPr>
          <w:rFonts w:ascii="Garamond" w:hAnsi="Garamond" w:cs="Arial"/>
        </w:rPr>
        <w:sectPr w:rsidR="00587E42"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7D1576F6" w14:textId="77777777" w:rsidR="00587E42" w:rsidRPr="00853D42" w:rsidRDefault="00587E42" w:rsidP="00853D42">
      <w:pPr>
        <w:pStyle w:val="Naslov1"/>
      </w:pPr>
      <w:bookmarkStart w:id="6" w:name="_Toc449088172"/>
      <w:bookmarkStart w:id="7" w:name="_Toc437258816"/>
      <w:bookmarkStart w:id="8" w:name="_Toc418568707"/>
      <w:r w:rsidRPr="00853D42">
        <w:t>Vzorec: Garancija banke ali zavarovalnice za dobro izvedbo pogodbenih obveznosti</w:t>
      </w:r>
      <w:bookmarkEnd w:id="6"/>
      <w:bookmarkEnd w:id="7"/>
      <w:bookmarkEnd w:id="8"/>
      <w:r w:rsidRPr="00853D42">
        <w:t xml:space="preserve"> </w:t>
      </w:r>
    </w:p>
    <w:p w14:paraId="3B81AB03" w14:textId="77777777" w:rsidR="00587E42" w:rsidRPr="00587E42" w:rsidRDefault="00587E42" w:rsidP="00587E42">
      <w:pPr>
        <w:pStyle w:val="Default"/>
        <w:jc w:val="both"/>
        <w:rPr>
          <w:rFonts w:ascii="Garamond" w:hAnsi="Garamond" w:cs="Arial"/>
          <w:sz w:val="20"/>
          <w:szCs w:val="20"/>
        </w:rPr>
      </w:pPr>
    </w:p>
    <w:p w14:paraId="788A5E70"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i/>
          <w:szCs w:val="20"/>
        </w:rPr>
      </w:pPr>
      <w:r w:rsidRPr="00587E42">
        <w:rPr>
          <w:rFonts w:ascii="Garamond" w:eastAsia="Times New Roman" w:hAnsi="Garamond" w:cs="Arial"/>
          <w:i/>
          <w:szCs w:val="20"/>
        </w:rPr>
        <w:t>Glava s podatki o garantu (banki) ali SWIFT ključ</w:t>
      </w:r>
    </w:p>
    <w:p w14:paraId="6F55F269"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b/>
          <w:szCs w:val="20"/>
        </w:rPr>
      </w:pPr>
    </w:p>
    <w:p w14:paraId="4F418C92"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i/>
          <w:szCs w:val="20"/>
        </w:rPr>
      </w:pPr>
      <w:r w:rsidRPr="00587E42">
        <w:rPr>
          <w:rFonts w:ascii="Garamond" w:eastAsia="Times New Roman" w:hAnsi="Garamond" w:cs="Arial"/>
          <w:szCs w:val="20"/>
        </w:rPr>
        <w:t xml:space="preserve">Za:       </w:t>
      </w:r>
      <w:r w:rsidRPr="00587E42">
        <w:rPr>
          <w:rFonts w:ascii="Garamond" w:eastAsia="Times New Roman" w:hAnsi="Garamond" w:cs="Arial"/>
          <w:i/>
          <w:szCs w:val="20"/>
        </w:rPr>
        <w:t xml:space="preserve">Univerza v Ljubljani, Biotehniška fakulteta, Jamnikarjeva 101, 1000 Ljubljana </w:t>
      </w:r>
    </w:p>
    <w:p w14:paraId="20BAA292"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i/>
          <w:szCs w:val="20"/>
        </w:rPr>
      </w:pPr>
      <w:r w:rsidRPr="00587E42">
        <w:rPr>
          <w:rFonts w:ascii="Garamond" w:eastAsia="Times New Roman" w:hAnsi="Garamond" w:cs="Arial"/>
          <w:szCs w:val="20"/>
        </w:rPr>
        <w:t xml:space="preserve">Datum: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datum izdaje)</w:t>
      </w:r>
    </w:p>
    <w:p w14:paraId="32FB733D"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7380A77A"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VRSTA GARANCIJE:</w:t>
      </w:r>
      <w:r w:rsidRPr="00587E42">
        <w:rPr>
          <w:rFonts w:ascii="Garamond" w:eastAsia="Times New Roman" w:hAnsi="Garamond" w:cs="Arial"/>
          <w:szCs w:val="20"/>
        </w:rPr>
        <w:t xml:space="preserve"> Garancija za dobro izvedbo posla</w:t>
      </w:r>
    </w:p>
    <w:p w14:paraId="29A5D5A1"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 xml:space="preserve">ŠTEVILKA GARANCIJE: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številka garancije)</w:t>
      </w:r>
    </w:p>
    <w:p w14:paraId="5A0140F4"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GARANT:</w:t>
      </w:r>
      <w:r w:rsidRPr="00587E42">
        <w:rPr>
          <w:rFonts w:ascii="Garamond" w:eastAsia="Times New Roman" w:hAnsi="Garamond" w:cs="Arial"/>
          <w:szCs w:val="20"/>
        </w:rPr>
        <w:t xml:space="preserve">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ime in naslov banke v kraju izdaje)</w:t>
      </w:r>
    </w:p>
    <w:p w14:paraId="7D25A4B5"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282CAC51"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 xml:space="preserve">NAROČNIK GARANCIJE: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ime in naslov naročnika garancije, tj. v postopku javnega naročanja izbranega ponudnika)</w:t>
      </w:r>
    </w:p>
    <w:p w14:paraId="54DB5CF1"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UPRAVIČENEC:</w:t>
      </w:r>
      <w:r w:rsidRPr="00587E42">
        <w:rPr>
          <w:rFonts w:ascii="Garamond" w:eastAsia="Times New Roman" w:hAnsi="Garamond" w:cs="Arial"/>
          <w:szCs w:val="20"/>
        </w:rPr>
        <w:t xml:space="preserve">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naročnika javnega naročila)</w:t>
      </w:r>
    </w:p>
    <w:p w14:paraId="7E896842"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i/>
          <w:szCs w:val="20"/>
        </w:rPr>
      </w:pPr>
      <w:r w:rsidRPr="00587E42">
        <w:rPr>
          <w:rFonts w:ascii="Garamond" w:eastAsia="Times New Roman" w:hAnsi="Garamond" w:cs="Arial"/>
          <w:b/>
          <w:szCs w:val="20"/>
        </w:rPr>
        <w:t xml:space="preserve">OSNOVNI POSEL: </w:t>
      </w:r>
      <w:r w:rsidRPr="00587E42">
        <w:rPr>
          <w:rFonts w:ascii="Garamond" w:eastAsia="Times New Roman" w:hAnsi="Garamond" w:cs="Arial"/>
          <w:szCs w:val="20"/>
        </w:rPr>
        <w:t xml:space="preserve">okvirni sporazum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št.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z dne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okvirni sporazum o izvedbi javnega naročila)</w:t>
      </w:r>
    </w:p>
    <w:p w14:paraId="78719C97"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39914D5C"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 xml:space="preserve">ZNESEK IN VALUTA GARANCIJE: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najvišji znesek s številko in besedo in valuto)</w:t>
      </w:r>
    </w:p>
    <w:p w14:paraId="165189AE"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511BA815"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 xml:space="preserve">LISTINE, KI JIH JE POLEG IZJAVE TREBA PRILOŽITI ZAHTEVI ZA PLAČILO IN SE IZRECNO ZAHTEVAJO V SPODNJEM BESEDILU: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nobena/navede se listina)</w:t>
      </w:r>
    </w:p>
    <w:p w14:paraId="2D0C1F99"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4524EE9F"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JEZIK V ZAHTEVANIH LISTINAH:</w:t>
      </w:r>
      <w:r w:rsidRPr="00587E42">
        <w:rPr>
          <w:rFonts w:ascii="Garamond" w:eastAsia="Times New Roman" w:hAnsi="Garamond" w:cs="Arial"/>
          <w:szCs w:val="20"/>
        </w:rPr>
        <w:t xml:space="preserve"> slovenski</w:t>
      </w:r>
    </w:p>
    <w:p w14:paraId="34E332E3"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0B24023D"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OBLIKA PREDLOŽITVE:</w:t>
      </w:r>
      <w:r w:rsidRPr="00587E42">
        <w:rPr>
          <w:rFonts w:ascii="Garamond" w:eastAsia="Times New Roman" w:hAnsi="Garamond" w:cs="Arial"/>
          <w:szCs w:val="20"/>
        </w:rPr>
        <w:t xml:space="preserve"> v papirni obliki s priporočeno pošto ali katerokoli obliko hitre pošte ali v elektronski obliki po SWIFT sistemu na naslov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navede se SWIFT naslova garanta)</w:t>
      </w:r>
    </w:p>
    <w:p w14:paraId="7F76947B"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032B26FA"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KRAJ PREDLOŽITVE:</w:t>
      </w:r>
      <w:r w:rsidRPr="00587E42">
        <w:rPr>
          <w:rFonts w:ascii="Garamond" w:eastAsia="Times New Roman" w:hAnsi="Garamond" w:cs="Arial"/>
          <w:szCs w:val="20"/>
        </w:rPr>
        <w:t xml:space="preserve">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Garant vpiše naslov podružnice, kjer se opravi predložitev papirnih listin, ali elektronski naslov za predložitev v elektronski obliki, kot na primer garantov SWIFT naslov. Če kraj predložitve v tej rubriki ni naveden, se predložitev opravi v kraju, kjer je garant izdal garancijo.)</w:t>
      </w:r>
    </w:p>
    <w:p w14:paraId="2982F4B4"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1FF2537E"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 xml:space="preserve">DATUM VELJAVNOSTI: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datum zapadlosti garancije)</w:t>
      </w:r>
    </w:p>
    <w:p w14:paraId="2E79D8CC"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137EE3A7"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r w:rsidRPr="00587E42">
        <w:rPr>
          <w:rFonts w:ascii="Garamond" w:eastAsia="Times New Roman" w:hAnsi="Garamond" w:cs="Arial"/>
          <w:b/>
          <w:szCs w:val="20"/>
        </w:rPr>
        <w:t>STRANKA, KI JE DOLŽNA PLAČATI STROŠKE:</w:t>
      </w:r>
      <w:r w:rsidRPr="00587E42">
        <w:rPr>
          <w:rFonts w:ascii="Garamond" w:eastAsia="Times New Roman" w:hAnsi="Garamond" w:cs="Arial"/>
          <w:szCs w:val="20"/>
        </w:rPr>
        <w:t xml:space="preserve"> </w:t>
      </w:r>
      <w:r w:rsidRPr="00587E42">
        <w:rPr>
          <w:rFonts w:ascii="Garamond" w:eastAsia="Times New Roman" w:hAnsi="Garamond" w:cs="Arial"/>
          <w:szCs w:val="20"/>
        </w:rPr>
        <w:fldChar w:fldCharType="begin">
          <w:ffData>
            <w:name w:val="Besedilo2"/>
            <w:enabled/>
            <w:calcOnExit w:val="0"/>
            <w:textInput/>
          </w:ffData>
        </w:fldChar>
      </w:r>
      <w:r w:rsidRPr="00587E42">
        <w:rPr>
          <w:rFonts w:ascii="Garamond" w:eastAsia="Times New Roman" w:hAnsi="Garamond" w:cs="Arial"/>
          <w:szCs w:val="20"/>
        </w:rPr>
        <w:instrText xml:space="preserve"> FORMTEXT </w:instrText>
      </w:r>
      <w:r w:rsidRPr="00587E42">
        <w:rPr>
          <w:rFonts w:ascii="Garamond" w:eastAsia="Times New Roman" w:hAnsi="Garamond" w:cs="Arial"/>
          <w:szCs w:val="20"/>
        </w:rPr>
      </w:r>
      <w:r w:rsidRPr="00587E42">
        <w:rPr>
          <w:rFonts w:ascii="Garamond" w:eastAsia="Times New Roman" w:hAnsi="Garamond" w:cs="Arial"/>
          <w:szCs w:val="20"/>
        </w:rPr>
        <w:fldChar w:fldCharType="separate"/>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noProof/>
          <w:szCs w:val="20"/>
        </w:rPr>
        <w:t> </w:t>
      </w:r>
      <w:r w:rsidRPr="00587E42">
        <w:rPr>
          <w:rFonts w:ascii="Garamond" w:eastAsia="Times New Roman" w:hAnsi="Garamond" w:cs="Arial"/>
          <w:szCs w:val="20"/>
        </w:rPr>
        <w:fldChar w:fldCharType="end"/>
      </w:r>
      <w:r w:rsidRPr="00587E42">
        <w:rPr>
          <w:rFonts w:ascii="Garamond" w:eastAsia="Times New Roman" w:hAnsi="Garamond" w:cs="Arial"/>
          <w:szCs w:val="20"/>
        </w:rPr>
        <w:t xml:space="preserve"> </w:t>
      </w:r>
      <w:r w:rsidRPr="00587E42">
        <w:rPr>
          <w:rFonts w:ascii="Garamond" w:eastAsia="Times New Roman" w:hAnsi="Garamond" w:cs="Arial"/>
          <w:i/>
          <w:szCs w:val="20"/>
        </w:rPr>
        <w:t>(vpiše se ime naročnika garancije, tj. v postopku javnega naročanja izbranega ponudnika)</w:t>
      </w:r>
    </w:p>
    <w:p w14:paraId="05F03378"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b/>
          <w:szCs w:val="20"/>
        </w:rPr>
      </w:pPr>
    </w:p>
    <w:p w14:paraId="6AF3461A" w14:textId="77777777" w:rsidR="00587E42" w:rsidRPr="00587E42" w:rsidRDefault="00587E42" w:rsidP="00587E42">
      <w:pPr>
        <w:spacing w:after="0" w:line="240" w:lineRule="auto"/>
        <w:rPr>
          <w:rFonts w:ascii="Garamond" w:eastAsia="Times New Roman" w:hAnsi="Garamond" w:cs="Arial"/>
          <w:szCs w:val="20"/>
        </w:rPr>
      </w:pPr>
      <w:r w:rsidRPr="00587E42">
        <w:rPr>
          <w:rFonts w:ascii="Garamond" w:eastAsia="Times New Roman" w:hAnsi="Garamond" w:cs="Arial"/>
          <w:szCs w:val="20"/>
        </w:rPr>
        <w:t>Kot garant se s to garancijo nepreklicno zavezujemo, da bomo upravičencu izplačali katerikoli znesek do višine zneska garancije, ko upravičenec predloži ustrezno zahtevo za plačilo v zgoraj navedeni obliki predložitve, podpisano s strani pooblaščenega (-ih) podpisnika (-ov), ter v vsakem primeru skupaj z izjavo upravičenca, ki je bodisi vključena v samo besedilo zahteve za plačilo, bodisi na ločeni podpisani listini, ki je priložena zahtevi za plačilo ali se nanjo sklicuje, in v kateri je navedeno, v kakšnem smislu naročnik garancije ni izpolnil svojih obveznosti iz osnovnega posla.</w:t>
      </w:r>
    </w:p>
    <w:p w14:paraId="11D5468A" w14:textId="77777777" w:rsidR="00587E42" w:rsidRPr="00587E42" w:rsidRDefault="00587E42" w:rsidP="00587E42">
      <w:pPr>
        <w:spacing w:after="0" w:line="240" w:lineRule="auto"/>
        <w:rPr>
          <w:rFonts w:ascii="Garamond" w:eastAsia="Times New Roman" w:hAnsi="Garamond" w:cs="Arial"/>
          <w:szCs w:val="20"/>
        </w:rPr>
      </w:pPr>
    </w:p>
    <w:p w14:paraId="3DFFCF9C" w14:textId="77777777" w:rsidR="00587E42" w:rsidRPr="00587E42" w:rsidRDefault="00587E42" w:rsidP="00587E42">
      <w:pPr>
        <w:spacing w:after="0" w:line="240" w:lineRule="auto"/>
        <w:rPr>
          <w:rFonts w:ascii="Garamond" w:eastAsia="Times New Roman" w:hAnsi="Garamond" w:cs="Arial"/>
          <w:szCs w:val="20"/>
        </w:rPr>
      </w:pPr>
      <w:r w:rsidRPr="00587E42">
        <w:rPr>
          <w:rFonts w:ascii="Garamond" w:eastAsia="Times New Roman" w:hAnsi="Garamond" w:cs="Arial"/>
          <w:szCs w:val="20"/>
        </w:rPr>
        <w:t>Katerokoli zahtevo za plačilo po tej garanciji moramo prejeti na datum veljavnosti garancije ali pred njim v zgoraj navedenem kraju predložitve.</w:t>
      </w:r>
    </w:p>
    <w:p w14:paraId="19CC6559" w14:textId="77777777" w:rsidR="00587E42" w:rsidRPr="00587E42" w:rsidRDefault="00587E42" w:rsidP="00587E42">
      <w:pPr>
        <w:spacing w:after="0" w:line="240" w:lineRule="auto"/>
        <w:rPr>
          <w:rFonts w:ascii="Garamond" w:eastAsia="Times New Roman" w:hAnsi="Garamond" w:cs="Arial"/>
          <w:szCs w:val="20"/>
        </w:rPr>
      </w:pPr>
    </w:p>
    <w:p w14:paraId="5158BA5C" w14:textId="77777777" w:rsidR="00587E42" w:rsidRPr="00587E42" w:rsidRDefault="00587E42" w:rsidP="00587E42">
      <w:pPr>
        <w:spacing w:after="0" w:line="240" w:lineRule="auto"/>
        <w:rPr>
          <w:rFonts w:ascii="Garamond" w:eastAsia="Times New Roman" w:hAnsi="Garamond" w:cs="Arial"/>
          <w:szCs w:val="20"/>
        </w:rPr>
      </w:pPr>
      <w:r w:rsidRPr="00587E42">
        <w:rPr>
          <w:rFonts w:ascii="Garamond" w:eastAsia="Times New Roman" w:hAnsi="Garamond" w:cs="Arial"/>
          <w:szCs w:val="20"/>
        </w:rPr>
        <w:t>Morebitne spore v zvezi s to garancijo rešuje stvarno pristojno sodišče v Ljubljani po slovenskem pravu.</w:t>
      </w:r>
    </w:p>
    <w:p w14:paraId="53F229A5" w14:textId="77777777" w:rsidR="00587E42" w:rsidRPr="00587E42" w:rsidRDefault="00587E42" w:rsidP="00587E42">
      <w:pPr>
        <w:spacing w:after="0" w:line="240" w:lineRule="auto"/>
        <w:rPr>
          <w:rFonts w:ascii="Garamond" w:eastAsia="Times New Roman" w:hAnsi="Garamond" w:cs="Arial"/>
          <w:szCs w:val="20"/>
        </w:rPr>
      </w:pPr>
    </w:p>
    <w:p w14:paraId="0C349110" w14:textId="77777777" w:rsidR="00587E42" w:rsidRPr="00587E42" w:rsidRDefault="00587E42" w:rsidP="00587E42">
      <w:pPr>
        <w:spacing w:after="0" w:line="240" w:lineRule="auto"/>
        <w:rPr>
          <w:rFonts w:ascii="Garamond" w:eastAsia="Times New Roman" w:hAnsi="Garamond" w:cs="Arial"/>
          <w:szCs w:val="20"/>
        </w:rPr>
      </w:pPr>
      <w:r w:rsidRPr="00587E42">
        <w:rPr>
          <w:rFonts w:ascii="Garamond" w:eastAsia="Times New Roman" w:hAnsi="Garamond" w:cs="Arial"/>
          <w:szCs w:val="20"/>
        </w:rPr>
        <w:t>Za to garancijo veljajo Enotna Pravila za Garancije na Poziv (EPGP) revizija iz leta 2010, izdana pri MTZ pod št. 758.</w:t>
      </w:r>
    </w:p>
    <w:p w14:paraId="57ADB86D" w14:textId="77777777" w:rsidR="00587E42" w:rsidRPr="00587E42" w:rsidRDefault="00587E42" w:rsidP="00587E42">
      <w:pPr>
        <w:spacing w:after="0" w:line="240" w:lineRule="auto"/>
        <w:rPr>
          <w:rFonts w:ascii="Garamond" w:eastAsia="Times New Roman" w:hAnsi="Garamond" w:cs="Arial"/>
          <w:szCs w:val="20"/>
        </w:rPr>
      </w:pPr>
    </w:p>
    <w:p w14:paraId="3E890E7B"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2AFD5934"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Garamond" w:eastAsia="Times New Roman" w:hAnsi="Garamond" w:cs="Arial"/>
          <w:szCs w:val="20"/>
        </w:rPr>
      </w:pPr>
    </w:p>
    <w:p w14:paraId="5453F588" w14:textId="77777777" w:rsidR="00587E42" w:rsidRPr="00587E42" w:rsidRDefault="00587E42" w:rsidP="00587E4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Garamond" w:eastAsia="Times New Roman" w:hAnsi="Garamond" w:cs="Arial"/>
          <w:szCs w:val="20"/>
        </w:rPr>
      </w:pP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t xml:space="preserve">   garant</w:t>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r>
      <w:r w:rsidRPr="00587E42">
        <w:rPr>
          <w:rFonts w:ascii="Garamond" w:eastAsia="Times New Roman" w:hAnsi="Garamond" w:cs="Arial"/>
          <w:szCs w:val="20"/>
        </w:rPr>
        <w:tab/>
        <w:t>(žig in podpis)</w:t>
      </w:r>
    </w:p>
    <w:p w14:paraId="33FF53D9" w14:textId="77777777" w:rsidR="00587E42" w:rsidRDefault="00587E42" w:rsidP="00587E42">
      <w:pPr>
        <w:spacing w:after="0"/>
        <w:rPr>
          <w:rFonts w:cs="Arial"/>
          <w:b/>
          <w:szCs w:val="20"/>
        </w:rPr>
        <w:sectPr w:rsidR="00587E42">
          <w:headerReference w:type="default" r:id="rId12"/>
          <w:pgSz w:w="11906" w:h="16838"/>
          <w:pgMar w:top="1417" w:right="1417" w:bottom="1417" w:left="1417" w:header="708" w:footer="708" w:gutter="0"/>
          <w:cols w:space="708"/>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853D42">
      <w:pPr>
        <w:pStyle w:val="Naslov1"/>
      </w:pPr>
      <w:r w:rsidRPr="00F9604B">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752A904A"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CF09E6" w:rsidRPr="00CF09E6">
        <w:rPr>
          <w:rFonts w:ascii="Garamond" w:hAnsi="Garamond" w:cs="Arial"/>
          <w:sz w:val="20"/>
          <w:szCs w:val="20"/>
        </w:rPr>
        <w:t xml:space="preserve">Nakup, dobava in instalacija </w:t>
      </w:r>
      <w:r w:rsidR="00444242" w:rsidRPr="00444242">
        <w:rPr>
          <w:rFonts w:ascii="Garamond" w:hAnsi="Garamond" w:cs="Arial"/>
          <w:sz w:val="20"/>
          <w:szCs w:val="20"/>
        </w:rPr>
        <w:t xml:space="preserve">pretočnega </w:t>
      </w:r>
      <w:proofErr w:type="spellStart"/>
      <w:r w:rsidR="00444242" w:rsidRPr="00444242">
        <w:rPr>
          <w:rFonts w:ascii="Garamond" w:hAnsi="Garamond" w:cs="Arial"/>
          <w:sz w:val="20"/>
          <w:szCs w:val="20"/>
        </w:rPr>
        <w:t>citometra</w:t>
      </w:r>
      <w:proofErr w:type="spellEnd"/>
      <w:r w:rsidR="00444242" w:rsidRPr="00444242">
        <w:rPr>
          <w:rFonts w:ascii="Garamond" w:hAnsi="Garamond" w:cs="Arial"/>
          <w:sz w:val="20"/>
          <w:szCs w:val="20"/>
        </w:rPr>
        <w:t xml:space="preserve"> in </w:t>
      </w:r>
      <w:proofErr w:type="spellStart"/>
      <w:r w:rsidR="00444242" w:rsidRPr="00444242">
        <w:rPr>
          <w:rFonts w:ascii="Garamond" w:hAnsi="Garamond" w:cs="Arial"/>
          <w:sz w:val="20"/>
          <w:szCs w:val="20"/>
        </w:rPr>
        <w:t>sorterja</w:t>
      </w:r>
      <w:proofErr w:type="spellEnd"/>
      <w:r w:rsidR="00444242" w:rsidRPr="00444242">
        <w:rPr>
          <w:rFonts w:ascii="Garamond" w:hAnsi="Garamond" w:cs="Arial"/>
          <w:sz w:val="20"/>
          <w:szCs w:val="20"/>
        </w:rPr>
        <w:t xml:space="preserve"> celic</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00BA3577">
        <w:rPr>
          <w:rFonts w:ascii="Garamond" w:hAnsi="Garamond" w:cs="Arial"/>
          <w:sz w:val="20"/>
          <w:szCs w:val="20"/>
        </w:rPr>
        <w:t>-B</w:t>
      </w:r>
      <w:r w:rsidRPr="00F9604B">
        <w:rPr>
          <w:rFonts w:ascii="Garamond" w:hAnsi="Garamond" w:cs="Arial"/>
          <w:sz w:val="20"/>
          <w:szCs w:val="20"/>
        </w:rPr>
        <w:t>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3"/>
      </w:r>
    </w:p>
    <w:p w14:paraId="5643737F" w14:textId="77777777" w:rsidR="000F6960" w:rsidRPr="00F9604B" w:rsidRDefault="000F6960" w:rsidP="000F6960">
      <w:pPr>
        <w:rPr>
          <w:rFonts w:ascii="Garamond" w:hAnsi="Garamond" w:cs="Arial"/>
        </w:rPr>
      </w:pPr>
    </w:p>
    <w:p w14:paraId="54A52988" w14:textId="77777777" w:rsidR="00D73976" w:rsidRDefault="00D73976" w:rsidP="00903C53">
      <w:pPr>
        <w:autoSpaceDE w:val="0"/>
        <w:autoSpaceDN w:val="0"/>
        <w:adjustRightInd w:val="0"/>
        <w:contextualSpacing/>
        <w:rPr>
          <w:rFonts w:ascii="Garamond" w:hAnsi="Garamond" w:cs="Arial"/>
        </w:rPr>
      </w:pPr>
    </w:p>
    <w:p w14:paraId="1028008A" w14:textId="77777777" w:rsidR="00B4487A" w:rsidRDefault="00B4487A" w:rsidP="00903C53">
      <w:pPr>
        <w:autoSpaceDE w:val="0"/>
        <w:autoSpaceDN w:val="0"/>
        <w:adjustRightInd w:val="0"/>
        <w:contextualSpacing/>
        <w:rPr>
          <w:rFonts w:ascii="Garamond" w:hAnsi="Garamond" w:cs="Arial"/>
        </w:rPr>
      </w:pPr>
    </w:p>
    <w:p w14:paraId="69A9602F" w14:textId="77777777" w:rsidR="00B4487A" w:rsidRDefault="00B4487A" w:rsidP="00903C53">
      <w:pPr>
        <w:autoSpaceDE w:val="0"/>
        <w:autoSpaceDN w:val="0"/>
        <w:adjustRightInd w:val="0"/>
        <w:contextualSpacing/>
        <w:rPr>
          <w:rFonts w:ascii="Garamond" w:hAnsi="Garamond" w:cs="Arial"/>
        </w:rPr>
      </w:pPr>
    </w:p>
    <w:p w14:paraId="511CEC26" w14:textId="694D629F" w:rsidR="00B4487A" w:rsidRPr="00846125" w:rsidRDefault="0076160C" w:rsidP="00B4487A">
      <w:pPr>
        <w:pStyle w:val="Obrazec"/>
        <w:spacing w:after="0"/>
        <w:rPr>
          <w:rFonts w:ascii="Garamond" w:hAnsi="Garamond"/>
          <w:szCs w:val="20"/>
        </w:rPr>
      </w:pPr>
      <w:r>
        <w:rPr>
          <w:rFonts w:ascii="Garamond" w:hAnsi="Garamond"/>
          <w:szCs w:val="20"/>
        </w:rPr>
        <w:lastRenderedPageBreak/>
        <w:t>O</w:t>
      </w:r>
      <w:bookmarkStart w:id="9" w:name="_GoBack"/>
      <w:bookmarkEnd w:id="9"/>
      <w:r w:rsidR="00B4487A" w:rsidRPr="00846125">
        <w:rPr>
          <w:rFonts w:ascii="Garamond" w:hAnsi="Garamond"/>
          <w:szCs w:val="20"/>
        </w:rPr>
        <w:t>BR-8</w:t>
      </w:r>
    </w:p>
    <w:p w14:paraId="5D9C4159" w14:textId="77777777" w:rsidR="00B4487A" w:rsidRPr="00846125" w:rsidRDefault="00B4487A" w:rsidP="00853D42">
      <w:pPr>
        <w:pStyle w:val="Naslov1"/>
      </w:pPr>
      <w:r w:rsidRPr="00846125">
        <w:t>Zahteva za pridobitev podatkov iz kazenskih evidenc za fizične osebe</w:t>
      </w:r>
    </w:p>
    <w:p w14:paraId="4E83E17A" w14:textId="77777777" w:rsidR="00B4487A" w:rsidRPr="00846125" w:rsidRDefault="00B4487A" w:rsidP="00B4487A">
      <w:pPr>
        <w:spacing w:after="0"/>
        <w:rPr>
          <w:rFonts w:ascii="Garamond" w:hAnsi="Garamond" w:cs="Arial"/>
          <w:b/>
        </w:rPr>
      </w:pPr>
    </w:p>
    <w:p w14:paraId="346DDF9C" w14:textId="77777777" w:rsidR="00B4487A" w:rsidRPr="00846125" w:rsidRDefault="00B4487A" w:rsidP="00B4487A">
      <w:pPr>
        <w:spacing w:after="0"/>
        <w:rPr>
          <w:rFonts w:ascii="Garamond" w:hAnsi="Garamond" w:cs="Arial"/>
          <w:b/>
        </w:rPr>
      </w:pPr>
      <w:r w:rsidRPr="00846125">
        <w:rPr>
          <w:rFonts w:ascii="Garamond" w:hAnsi="Garamond" w:cs="Arial"/>
          <w:b/>
        </w:rPr>
        <w:t>REPUBLIKA SLOVENIJA</w:t>
      </w:r>
    </w:p>
    <w:p w14:paraId="762838CA" w14:textId="77777777" w:rsidR="00B4487A" w:rsidRPr="00846125" w:rsidRDefault="00B4487A" w:rsidP="00B4487A">
      <w:pPr>
        <w:spacing w:after="0"/>
        <w:rPr>
          <w:rFonts w:ascii="Garamond" w:hAnsi="Garamond" w:cs="Arial"/>
          <w:b/>
        </w:rPr>
      </w:pPr>
      <w:r w:rsidRPr="00846125">
        <w:rPr>
          <w:rFonts w:ascii="Garamond" w:hAnsi="Garamond" w:cs="Arial"/>
          <w:b/>
        </w:rPr>
        <w:t>MINISTRSTVO ZA PRAVOSODJE</w:t>
      </w:r>
    </w:p>
    <w:p w14:paraId="0017846A" w14:textId="77777777" w:rsidR="00B4487A" w:rsidRPr="00846125" w:rsidRDefault="00B4487A" w:rsidP="00B4487A">
      <w:pPr>
        <w:rPr>
          <w:rFonts w:ascii="Garamond" w:hAnsi="Garamond" w:cs="Arial"/>
          <w:b/>
        </w:rPr>
      </w:pPr>
      <w:r w:rsidRPr="00846125">
        <w:rPr>
          <w:rFonts w:ascii="Garamond" w:hAnsi="Garamond" w:cs="Arial"/>
          <w:b/>
        </w:rPr>
        <w:t>Župančičeva ulica 3, 1000 Ljubljana</w:t>
      </w:r>
    </w:p>
    <w:p w14:paraId="213F80B2" w14:textId="77777777" w:rsidR="00B4487A" w:rsidRPr="00846125" w:rsidRDefault="00B4487A" w:rsidP="00B4487A">
      <w:pPr>
        <w:rPr>
          <w:rFonts w:ascii="Garamond" w:hAnsi="Garamond" w:cs="Arial"/>
          <w:b/>
        </w:rPr>
      </w:pPr>
    </w:p>
    <w:p w14:paraId="1C38EA42" w14:textId="77777777" w:rsidR="00B4487A" w:rsidRPr="00846125" w:rsidRDefault="00B4487A" w:rsidP="00B4487A">
      <w:pPr>
        <w:rPr>
          <w:rFonts w:ascii="Garamond" w:hAnsi="Garamond" w:cs="Arial"/>
          <w:b/>
        </w:rPr>
      </w:pPr>
      <w:r w:rsidRPr="00846125">
        <w:rPr>
          <w:rFonts w:ascii="Garamond" w:hAnsi="Garamond" w:cs="Arial"/>
          <w:b/>
        </w:rPr>
        <w:t>ZADEVA: ZAHTEVA ZA PRIDOBITEV PODATKOV IZ KAZENSKIH EVIDENC – ZA FIZIČNE OSEBE</w:t>
      </w:r>
    </w:p>
    <w:p w14:paraId="4E7FB2ED" w14:textId="77777777" w:rsidR="00B4487A" w:rsidRPr="00846125" w:rsidRDefault="00B4487A" w:rsidP="00B4487A">
      <w:pPr>
        <w:spacing w:after="0"/>
        <w:rPr>
          <w:rFonts w:ascii="Garamond" w:hAnsi="Garamond" w:cs="Arial"/>
        </w:rPr>
      </w:pPr>
      <w:r w:rsidRPr="00846125">
        <w:rPr>
          <w:rFonts w:ascii="Garamond" w:hAnsi="Garamond" w:cs="Arial"/>
        </w:rPr>
        <w:t>Na podlagi 11. člena Pravilnika o kazenskih evidencah vlagam zahtevo za posredovanje podatkov iz  kazenske evidence za:</w:t>
      </w:r>
    </w:p>
    <w:p w14:paraId="14001CD8" w14:textId="77777777" w:rsidR="00B4487A" w:rsidRPr="00846125" w:rsidRDefault="00B4487A" w:rsidP="00B4487A">
      <w:pPr>
        <w:spacing w:before="240" w:after="0"/>
        <w:rPr>
          <w:rFonts w:ascii="Garamond" w:hAnsi="Garamond" w:cs="Arial"/>
        </w:rPr>
      </w:pPr>
      <w:r w:rsidRPr="00846125">
        <w:rPr>
          <w:rFonts w:ascii="Garamond" w:hAnsi="Garamond" w:cs="Arial"/>
        </w:rPr>
        <w:t xml:space="preserve">IME IN PRIIMEK: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635F4FC7" w14:textId="77777777" w:rsidR="00B4487A" w:rsidRPr="00846125" w:rsidRDefault="00B4487A" w:rsidP="00B4487A">
      <w:pPr>
        <w:spacing w:before="240" w:after="0"/>
        <w:rPr>
          <w:rFonts w:ascii="Garamond" w:hAnsi="Garamond" w:cs="Arial"/>
        </w:rPr>
      </w:pPr>
      <w:r w:rsidRPr="00846125">
        <w:rPr>
          <w:rFonts w:ascii="Garamond" w:hAnsi="Garamond" w:cs="Arial"/>
        </w:rPr>
        <w:t xml:space="preserve">EMŠO: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5A845FCE" w14:textId="77777777" w:rsidR="00B4487A" w:rsidRPr="00846125" w:rsidRDefault="00B4487A" w:rsidP="00B4487A">
      <w:pPr>
        <w:spacing w:before="240"/>
        <w:rPr>
          <w:rFonts w:ascii="Garamond" w:hAnsi="Garamond" w:cs="Arial"/>
        </w:rPr>
      </w:pPr>
      <w:r w:rsidRPr="00846125">
        <w:rPr>
          <w:rFonts w:ascii="Garamond" w:hAnsi="Garamond" w:cs="Arial"/>
        </w:rPr>
        <w:t xml:space="preserve">DRŽAVLJANSTVO: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235C4BDD" w14:textId="77777777" w:rsidR="00B4487A" w:rsidRPr="00846125" w:rsidRDefault="00B4487A" w:rsidP="00B4487A">
      <w:pPr>
        <w:spacing w:after="0"/>
        <w:rPr>
          <w:rFonts w:ascii="Garamond" w:hAnsi="Garamond" w:cs="Arial"/>
        </w:rPr>
      </w:pPr>
      <w:r w:rsidRPr="00846125">
        <w:rPr>
          <w:rFonts w:ascii="Garamond" w:hAnsi="Garamond" w:cs="Arial"/>
        </w:rPr>
        <w:t>NAMEN IN PRAVNA PODLAGA ZA PRIDOBITEV PODATKOV: za potrebe preverjanja obstoja razloga</w:t>
      </w:r>
    </w:p>
    <w:p w14:paraId="26D71196" w14:textId="77777777" w:rsidR="00B4487A" w:rsidRPr="00846125" w:rsidRDefault="00B4487A" w:rsidP="00B4487A">
      <w:pPr>
        <w:spacing w:after="0"/>
        <w:rPr>
          <w:rFonts w:ascii="Garamond" w:hAnsi="Garamond" w:cs="Arial"/>
        </w:rPr>
      </w:pPr>
      <w:r w:rsidRPr="00846125">
        <w:rPr>
          <w:rFonts w:ascii="Garamond" w:hAnsi="Garamond" w:cs="Arial"/>
        </w:rPr>
        <w:t>za izključitev iz prvega odstavka 75. člena Zakona o javnem naročanju (Uradni list RS, št. 91/15 in</w:t>
      </w:r>
    </w:p>
    <w:p w14:paraId="23CA7917" w14:textId="7A7A2E10" w:rsidR="00B4487A" w:rsidRPr="00846125" w:rsidRDefault="00B4487A" w:rsidP="00B4487A">
      <w:pPr>
        <w:spacing w:after="0"/>
        <w:rPr>
          <w:rFonts w:ascii="Garamond" w:hAnsi="Garamond" w:cs="Arial"/>
        </w:rPr>
      </w:pPr>
      <w:r w:rsidRPr="00846125">
        <w:rPr>
          <w:rFonts w:ascii="Garamond" w:hAnsi="Garamond" w:cs="Arial"/>
        </w:rPr>
        <w:t>14/18; v nadaljnjem besedilu: ZJN-3) v postopku javnega naročanja za oddajo naročila »</w:t>
      </w:r>
      <w:r w:rsidR="001B7596" w:rsidRPr="007A055F">
        <w:rPr>
          <w:rFonts w:ascii="Garamond" w:hAnsi="Garamond" w:cs="Arial"/>
        </w:rPr>
        <w:t xml:space="preserve">Nakup, dobava in instalacija </w:t>
      </w:r>
      <w:r w:rsidR="001B7596" w:rsidRPr="00C478A3">
        <w:rPr>
          <w:rFonts w:ascii="Garamond" w:hAnsi="Garamond" w:cs="Arial"/>
        </w:rPr>
        <w:t xml:space="preserve">pretočnega </w:t>
      </w:r>
      <w:proofErr w:type="spellStart"/>
      <w:r w:rsidR="001B7596" w:rsidRPr="00C478A3">
        <w:rPr>
          <w:rFonts w:ascii="Garamond" w:hAnsi="Garamond" w:cs="Arial"/>
        </w:rPr>
        <w:t>citometra</w:t>
      </w:r>
      <w:proofErr w:type="spellEnd"/>
      <w:r w:rsidR="001B7596" w:rsidRPr="00C478A3">
        <w:rPr>
          <w:rFonts w:ascii="Garamond" w:hAnsi="Garamond" w:cs="Arial"/>
        </w:rPr>
        <w:t xml:space="preserve"> in </w:t>
      </w:r>
      <w:proofErr w:type="spellStart"/>
      <w:r w:rsidR="001B7596" w:rsidRPr="00C478A3">
        <w:rPr>
          <w:rFonts w:ascii="Garamond" w:hAnsi="Garamond" w:cs="Arial"/>
        </w:rPr>
        <w:t>sorterja</w:t>
      </w:r>
      <w:proofErr w:type="spellEnd"/>
      <w:r w:rsidR="001B7596" w:rsidRPr="00C478A3">
        <w:rPr>
          <w:rFonts w:ascii="Garamond" w:hAnsi="Garamond" w:cs="Arial"/>
        </w:rPr>
        <w:t xml:space="preserve"> celic</w:t>
      </w:r>
      <w:r w:rsidR="001B7596">
        <w:rPr>
          <w:rFonts w:ascii="Garamond" w:hAnsi="Garamond" w:cs="Arial"/>
        </w:rPr>
        <w:t>«, številka naročila 401-2/2020-2</w:t>
      </w:r>
      <w:r w:rsidRPr="00846125">
        <w:rPr>
          <w:rFonts w:ascii="Garamond" w:hAnsi="Garamond" w:cs="Arial"/>
        </w:rPr>
        <w:t>.</w:t>
      </w:r>
    </w:p>
    <w:p w14:paraId="299439C7" w14:textId="77777777" w:rsidR="00B4487A" w:rsidRPr="00846125" w:rsidRDefault="00B4487A" w:rsidP="00B4487A">
      <w:pPr>
        <w:spacing w:before="240" w:after="0"/>
        <w:rPr>
          <w:rFonts w:ascii="Garamond" w:hAnsi="Garamond" w:cs="Arial"/>
        </w:rPr>
      </w:pPr>
      <w:r w:rsidRPr="00846125">
        <w:rPr>
          <w:rFonts w:ascii="Garamond" w:hAnsi="Garamond" w:cs="Arial"/>
        </w:rPr>
        <w:t>ŽELIM, DA MI POTRDILO POŠLJETE NA VARNI ELEKTRONSKI NASLOV: NE</w:t>
      </w:r>
    </w:p>
    <w:p w14:paraId="367959A4" w14:textId="77777777" w:rsidR="00B4487A" w:rsidRPr="00846125" w:rsidRDefault="00B4487A" w:rsidP="00B4487A">
      <w:pPr>
        <w:spacing w:after="0"/>
        <w:rPr>
          <w:rFonts w:ascii="Garamond" w:hAnsi="Garamond" w:cs="Arial"/>
        </w:rPr>
      </w:pPr>
    </w:p>
    <w:p w14:paraId="6870B3F4" w14:textId="77777777" w:rsidR="00B4487A" w:rsidRPr="00846125" w:rsidRDefault="00B4487A" w:rsidP="00B4487A">
      <w:pPr>
        <w:spacing w:after="0"/>
        <w:rPr>
          <w:rFonts w:ascii="Garamond" w:hAnsi="Garamond" w:cs="Arial"/>
        </w:rPr>
      </w:pPr>
      <w:r w:rsidRPr="00846125">
        <w:rPr>
          <w:rFonts w:ascii="Garamond" w:hAnsi="Garamond" w:cs="Arial"/>
        </w:rPr>
        <w:t>Datum:</w:t>
      </w:r>
    </w:p>
    <w:p w14:paraId="46B48D81" w14:textId="77777777" w:rsidR="00B4487A" w:rsidRPr="00846125" w:rsidRDefault="00B4487A" w:rsidP="00B4487A">
      <w:pPr>
        <w:spacing w:after="0"/>
        <w:rPr>
          <w:rFonts w:ascii="Garamond" w:hAnsi="Garamond" w:cs="Arial"/>
        </w:rPr>
      </w:pPr>
      <w:r w:rsidRPr="00846125">
        <w:rPr>
          <w:rFonts w:ascii="Garamond" w:hAnsi="Garamond" w:cs="Arial"/>
        </w:rPr>
        <w:t>_______________________________</w:t>
      </w:r>
    </w:p>
    <w:p w14:paraId="17A55CFE" w14:textId="77777777" w:rsidR="00B4487A" w:rsidRPr="00846125" w:rsidRDefault="00B4487A" w:rsidP="00B4487A">
      <w:pPr>
        <w:spacing w:after="0"/>
        <w:ind w:left="4248" w:firstLine="708"/>
        <w:rPr>
          <w:rFonts w:ascii="Garamond" w:hAnsi="Garamond" w:cs="Arial"/>
        </w:rPr>
      </w:pPr>
      <w:r w:rsidRPr="00846125">
        <w:rPr>
          <w:rFonts w:ascii="Garamond" w:hAnsi="Garamond" w:cs="Arial"/>
        </w:rPr>
        <w:t>Univerza v Ljubljani, Biotehniška fakulteta</w:t>
      </w:r>
    </w:p>
    <w:p w14:paraId="3DED288E" w14:textId="77777777" w:rsidR="00B4487A" w:rsidRPr="00846125" w:rsidRDefault="00B4487A" w:rsidP="00B4487A">
      <w:pPr>
        <w:spacing w:after="0"/>
        <w:rPr>
          <w:rFonts w:ascii="Garamond" w:hAnsi="Garamond" w:cs="Arial"/>
        </w:rPr>
      </w:pPr>
    </w:p>
    <w:p w14:paraId="4E39B6D6" w14:textId="77777777" w:rsidR="00B4487A" w:rsidRPr="00846125" w:rsidRDefault="00B4487A" w:rsidP="00B4487A">
      <w:pPr>
        <w:tabs>
          <w:tab w:val="left" w:pos="4962"/>
        </w:tabs>
        <w:spacing w:after="0"/>
        <w:rPr>
          <w:rFonts w:ascii="Garamond" w:hAnsi="Garamond" w:cs="Arial"/>
        </w:rPr>
      </w:pPr>
      <w:r w:rsidRPr="00846125">
        <w:rPr>
          <w:rFonts w:ascii="Garamond" w:hAnsi="Garamond" w:cs="Arial"/>
        </w:rPr>
        <w:tab/>
        <w:t>_______________________________</w:t>
      </w:r>
    </w:p>
    <w:p w14:paraId="1728151F" w14:textId="77777777" w:rsidR="00B4487A" w:rsidRPr="00846125" w:rsidRDefault="00B4487A" w:rsidP="00B4487A">
      <w:pPr>
        <w:tabs>
          <w:tab w:val="left" w:pos="4820"/>
        </w:tabs>
        <w:spacing w:after="0"/>
        <w:ind w:left="1416" w:firstLine="708"/>
        <w:jc w:val="center"/>
        <w:rPr>
          <w:rFonts w:ascii="Garamond" w:hAnsi="Garamond" w:cs="Arial"/>
          <w:i/>
        </w:rPr>
      </w:pPr>
      <w:r w:rsidRPr="00846125">
        <w:rPr>
          <w:rFonts w:ascii="Garamond" w:hAnsi="Garamond" w:cs="Arial"/>
          <w:i/>
        </w:rPr>
        <w:tab/>
        <w:t>Podpis vlagatelja</w:t>
      </w:r>
    </w:p>
    <w:p w14:paraId="77BF16E2" w14:textId="77777777" w:rsidR="00B4487A" w:rsidRPr="00846125" w:rsidRDefault="00B4487A" w:rsidP="00B4487A">
      <w:pPr>
        <w:spacing w:after="0"/>
        <w:rPr>
          <w:rFonts w:ascii="Garamond" w:hAnsi="Garamond" w:cs="Arial"/>
        </w:rPr>
      </w:pPr>
    </w:p>
    <w:p w14:paraId="78DDC705"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noProof/>
          <w:lang w:val="en-GB" w:eastAsia="en-GB"/>
        </w:rPr>
        <mc:AlternateContent>
          <mc:Choice Requires="wps">
            <w:drawing>
              <wp:anchor distT="0" distB="0" distL="114300" distR="114300" simplePos="0" relativeHeight="251659264" behindDoc="0" locked="0" layoutInCell="1" allowOverlap="1" wp14:anchorId="5EFBE277" wp14:editId="002BDAFB">
                <wp:simplePos x="0" y="0"/>
                <wp:positionH relativeFrom="column">
                  <wp:posOffset>14605</wp:posOffset>
                </wp:positionH>
                <wp:positionV relativeFrom="paragraph">
                  <wp:posOffset>95251</wp:posOffset>
                </wp:positionV>
                <wp:extent cx="5857875" cy="0"/>
                <wp:effectExtent l="0" t="0" r="28575" b="19050"/>
                <wp:wrapNone/>
                <wp:docPr id="1" name="Raven povezovalnik 1"/>
                <wp:cNvGraphicFramePr/>
                <a:graphic xmlns:a="http://schemas.openxmlformats.org/drawingml/2006/main">
                  <a:graphicData uri="http://schemas.microsoft.com/office/word/2010/wordprocessingShape">
                    <wps:wsp>
                      <wps:cNvCnPr/>
                      <wps:spPr>
                        <a:xfrm>
                          <a:off x="0" y="0"/>
                          <a:ext cx="585787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4FB4DAB" id="Raven povezovalnik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5pt,7.5pt" to="462.4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" strokecolor="black [3213]" strokeweight="1.25pt">
                <v:stroke joinstyle="miter"/>
              </v:line>
            </w:pict>
          </mc:Fallback>
        </mc:AlternateContent>
      </w:r>
      <w:r w:rsidRPr="00846125">
        <w:rPr>
          <w:rFonts w:ascii="Garamond" w:hAnsi="Garamond" w:cs="Arial"/>
        </w:rPr>
        <w:tab/>
      </w:r>
    </w:p>
    <w:p w14:paraId="6F2912CF" w14:textId="77777777" w:rsidR="00B4487A" w:rsidRPr="00846125" w:rsidRDefault="00B4487A" w:rsidP="00B4487A">
      <w:pPr>
        <w:tabs>
          <w:tab w:val="right" w:pos="9072"/>
        </w:tabs>
        <w:spacing w:after="0"/>
        <w:rPr>
          <w:rFonts w:ascii="Garamond" w:hAnsi="Garamond" w:cs="Arial"/>
        </w:rPr>
      </w:pPr>
    </w:p>
    <w:p w14:paraId="15C3831E" w14:textId="77777777" w:rsidR="00B4487A" w:rsidRPr="00846125" w:rsidRDefault="00B4487A" w:rsidP="00B4487A">
      <w:pPr>
        <w:tabs>
          <w:tab w:val="right" w:pos="9072"/>
        </w:tabs>
        <w:spacing w:after="0"/>
        <w:jc w:val="center"/>
        <w:rPr>
          <w:rFonts w:ascii="Garamond" w:hAnsi="Garamond" w:cs="Arial"/>
          <w:b/>
        </w:rPr>
      </w:pPr>
      <w:r w:rsidRPr="00846125">
        <w:rPr>
          <w:rFonts w:ascii="Garamond" w:hAnsi="Garamond" w:cs="Arial"/>
          <w:b/>
        </w:rPr>
        <w:t>POOBLASTILO ZA PRIDOBITEV PODATKOV</w:t>
      </w:r>
    </w:p>
    <w:p w14:paraId="0889C961" w14:textId="77777777" w:rsidR="00B4487A" w:rsidRPr="00846125" w:rsidRDefault="00B4487A" w:rsidP="00B4487A">
      <w:pPr>
        <w:tabs>
          <w:tab w:val="right" w:pos="9072"/>
        </w:tabs>
        <w:spacing w:after="0"/>
        <w:jc w:val="center"/>
        <w:rPr>
          <w:rFonts w:ascii="Garamond" w:hAnsi="Garamond" w:cs="Arial"/>
          <w:b/>
        </w:rPr>
      </w:pPr>
    </w:p>
    <w:p w14:paraId="28FF398C"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rPr>
        <w:t>Pooblaščam UL, Biotehniško fakulteto, Jamnikarjeva 101, Ljubljana, da v skladu z navedenim o meni pridobi podatke iz kazenskih evidenc Republike Slovenije.</w:t>
      </w:r>
    </w:p>
    <w:p w14:paraId="624F893F" w14:textId="77777777" w:rsidR="00B4487A" w:rsidRPr="00846125" w:rsidRDefault="00B4487A" w:rsidP="00B4487A">
      <w:pPr>
        <w:tabs>
          <w:tab w:val="right" w:pos="9072"/>
        </w:tabs>
        <w:spacing w:after="0"/>
        <w:rPr>
          <w:rFonts w:ascii="Garamond" w:hAnsi="Garamond" w:cs="Arial"/>
        </w:rPr>
      </w:pPr>
    </w:p>
    <w:p w14:paraId="20512A7A" w14:textId="77777777" w:rsidR="00B4487A" w:rsidRPr="00846125" w:rsidRDefault="00B4487A" w:rsidP="00B4487A">
      <w:pPr>
        <w:tabs>
          <w:tab w:val="left" w:pos="5103"/>
          <w:tab w:val="right" w:pos="9072"/>
        </w:tabs>
        <w:spacing w:after="0"/>
        <w:ind w:left="4956"/>
        <w:rPr>
          <w:rFonts w:ascii="Garamond" w:hAnsi="Garamond" w:cs="Arial"/>
        </w:rPr>
      </w:pPr>
    </w:p>
    <w:p w14:paraId="64D75612" w14:textId="77777777" w:rsidR="00B4487A" w:rsidRPr="00846125" w:rsidRDefault="00B4487A" w:rsidP="00B4487A">
      <w:pPr>
        <w:tabs>
          <w:tab w:val="left" w:pos="5103"/>
          <w:tab w:val="right" w:pos="9072"/>
        </w:tabs>
        <w:spacing w:after="0"/>
        <w:ind w:left="4956"/>
        <w:rPr>
          <w:rFonts w:ascii="Garamond" w:hAnsi="Garamond" w:cs="Arial"/>
        </w:rPr>
      </w:pPr>
      <w:r w:rsidRPr="00846125">
        <w:rPr>
          <w:rFonts w:ascii="Garamond" w:hAnsi="Garamond" w:cs="Arial"/>
        </w:rPr>
        <w:t>__________________________________</w:t>
      </w:r>
    </w:p>
    <w:p w14:paraId="340DE2E1" w14:textId="77777777" w:rsidR="00B4487A" w:rsidRPr="00846125" w:rsidRDefault="00B4487A" w:rsidP="00B4487A">
      <w:pPr>
        <w:tabs>
          <w:tab w:val="left" w:pos="5103"/>
          <w:tab w:val="right" w:pos="9072"/>
        </w:tabs>
        <w:spacing w:after="0"/>
        <w:ind w:left="4956"/>
        <w:rPr>
          <w:rFonts w:ascii="Garamond" w:hAnsi="Garamond" w:cs="Arial"/>
          <w:i/>
        </w:rPr>
      </w:pPr>
      <w:r w:rsidRPr="00846125">
        <w:rPr>
          <w:rFonts w:ascii="Garamond" w:hAnsi="Garamond" w:cs="Arial"/>
          <w:i/>
        </w:rPr>
        <w:t>Podpis osebe, o kateri se pridobijo podatki</w:t>
      </w:r>
    </w:p>
    <w:p w14:paraId="13C5B2A0"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rPr>
        <w:t xml:space="preserve">Datum: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22625248" w14:textId="77777777" w:rsidR="00B4487A" w:rsidRPr="00846125" w:rsidRDefault="00B4487A" w:rsidP="00B4487A">
      <w:pPr>
        <w:tabs>
          <w:tab w:val="right" w:pos="9072"/>
        </w:tabs>
        <w:spacing w:after="0"/>
        <w:rPr>
          <w:rFonts w:ascii="Garamond" w:hAnsi="Garamond" w:cs="Arial"/>
        </w:rPr>
      </w:pPr>
    </w:p>
    <w:p w14:paraId="30FB69CD" w14:textId="77777777" w:rsidR="00B4487A" w:rsidRPr="00846125" w:rsidRDefault="00B4487A" w:rsidP="00B4487A">
      <w:pPr>
        <w:tabs>
          <w:tab w:val="right" w:pos="9072"/>
        </w:tabs>
        <w:spacing w:after="0"/>
        <w:rPr>
          <w:rFonts w:ascii="Garamond" w:hAnsi="Garamond" w:cs="Arial"/>
        </w:rPr>
      </w:pPr>
    </w:p>
    <w:p w14:paraId="3816A88D" w14:textId="77777777" w:rsidR="00B4487A" w:rsidRPr="00846125" w:rsidRDefault="00B4487A" w:rsidP="00B4487A">
      <w:pPr>
        <w:tabs>
          <w:tab w:val="right" w:pos="9072"/>
        </w:tabs>
        <w:spacing w:after="0"/>
        <w:rPr>
          <w:rFonts w:ascii="Garamond" w:hAnsi="Garamond" w:cs="Arial"/>
        </w:rPr>
      </w:pPr>
    </w:p>
    <w:p w14:paraId="584D0336" w14:textId="77777777" w:rsidR="00B4487A" w:rsidRPr="00846125" w:rsidRDefault="00B4487A" w:rsidP="00B4487A">
      <w:pPr>
        <w:tabs>
          <w:tab w:val="right" w:pos="9072"/>
        </w:tabs>
        <w:spacing w:after="0"/>
        <w:rPr>
          <w:rFonts w:ascii="Garamond" w:hAnsi="Garamond" w:cs="Arial"/>
        </w:rPr>
      </w:pPr>
    </w:p>
    <w:p w14:paraId="1D810E3A" w14:textId="77777777" w:rsidR="00B4487A" w:rsidRPr="00846125" w:rsidRDefault="00B4487A" w:rsidP="00B4487A">
      <w:pPr>
        <w:tabs>
          <w:tab w:val="right" w:pos="9072"/>
        </w:tabs>
        <w:spacing w:after="0"/>
        <w:rPr>
          <w:rFonts w:ascii="Garamond" w:hAnsi="Garamond" w:cs="Arial"/>
        </w:rPr>
      </w:pPr>
    </w:p>
    <w:p w14:paraId="7B0B9837" w14:textId="77777777" w:rsidR="00B4487A" w:rsidRPr="00846125" w:rsidRDefault="00B4487A" w:rsidP="00B4487A">
      <w:pPr>
        <w:tabs>
          <w:tab w:val="right" w:pos="9072"/>
        </w:tabs>
        <w:spacing w:after="0"/>
        <w:rPr>
          <w:rFonts w:ascii="Garamond" w:hAnsi="Garamond" w:cs="Arial"/>
        </w:rPr>
      </w:pPr>
    </w:p>
    <w:p w14:paraId="06DB6B52" w14:textId="77777777" w:rsidR="00B4487A" w:rsidRPr="00846125" w:rsidRDefault="00B4487A" w:rsidP="00B4487A">
      <w:pPr>
        <w:tabs>
          <w:tab w:val="right" w:pos="9072"/>
        </w:tabs>
        <w:spacing w:after="0"/>
        <w:rPr>
          <w:rFonts w:ascii="Garamond" w:hAnsi="Garamond" w:cs="Arial"/>
        </w:rPr>
      </w:pPr>
    </w:p>
    <w:p w14:paraId="2AB0EDA6" w14:textId="77777777" w:rsidR="00B4487A" w:rsidRPr="00846125" w:rsidRDefault="00B4487A" w:rsidP="00B4487A">
      <w:pPr>
        <w:pStyle w:val="Obrazec"/>
        <w:rPr>
          <w:rFonts w:ascii="Garamond" w:hAnsi="Garamond"/>
          <w:szCs w:val="20"/>
        </w:rPr>
      </w:pPr>
      <w:r w:rsidRPr="00846125">
        <w:rPr>
          <w:rFonts w:ascii="Garamond" w:hAnsi="Garamond"/>
          <w:szCs w:val="20"/>
        </w:rPr>
        <w:lastRenderedPageBreak/>
        <w:t>OBR-9</w:t>
      </w:r>
    </w:p>
    <w:p w14:paraId="6099D05F" w14:textId="77777777" w:rsidR="00B4487A" w:rsidRPr="00846125" w:rsidRDefault="00B4487A" w:rsidP="00853D42">
      <w:pPr>
        <w:pStyle w:val="Naslov1"/>
      </w:pPr>
      <w:r w:rsidRPr="00846125">
        <w:t xml:space="preserve">Zahteva za pridobitev podatkov iz kazenskih evidenc za </w:t>
      </w:r>
      <w:r>
        <w:t>pravne</w:t>
      </w:r>
      <w:r w:rsidRPr="00846125">
        <w:t xml:space="preserve"> osebe</w:t>
      </w:r>
    </w:p>
    <w:p w14:paraId="07DBA8E7" w14:textId="77777777" w:rsidR="00B4487A" w:rsidRPr="00846125" w:rsidRDefault="00B4487A" w:rsidP="00B4487A">
      <w:pPr>
        <w:spacing w:after="0"/>
        <w:rPr>
          <w:rFonts w:ascii="Garamond" w:hAnsi="Garamond" w:cs="Arial"/>
          <w:b/>
        </w:rPr>
      </w:pPr>
    </w:p>
    <w:p w14:paraId="10EB57F9" w14:textId="77777777" w:rsidR="00B4487A" w:rsidRPr="00846125" w:rsidRDefault="00B4487A" w:rsidP="00B4487A">
      <w:pPr>
        <w:spacing w:after="0"/>
        <w:rPr>
          <w:rFonts w:ascii="Garamond" w:hAnsi="Garamond" w:cs="Arial"/>
          <w:b/>
        </w:rPr>
      </w:pPr>
      <w:r w:rsidRPr="00846125">
        <w:rPr>
          <w:rFonts w:ascii="Garamond" w:hAnsi="Garamond" w:cs="Arial"/>
          <w:b/>
        </w:rPr>
        <w:t>REPUBLIKA SLOVENIJA</w:t>
      </w:r>
    </w:p>
    <w:p w14:paraId="2F9AABD2" w14:textId="77777777" w:rsidR="00B4487A" w:rsidRPr="00846125" w:rsidRDefault="00B4487A" w:rsidP="00B4487A">
      <w:pPr>
        <w:spacing w:after="0"/>
        <w:rPr>
          <w:rFonts w:ascii="Garamond" w:hAnsi="Garamond" w:cs="Arial"/>
          <w:b/>
        </w:rPr>
      </w:pPr>
      <w:r w:rsidRPr="00846125">
        <w:rPr>
          <w:rFonts w:ascii="Garamond" w:hAnsi="Garamond" w:cs="Arial"/>
          <w:b/>
        </w:rPr>
        <w:t>MINISTRSTVO ZA PRAVOSODJE</w:t>
      </w:r>
    </w:p>
    <w:p w14:paraId="5BBE7240" w14:textId="77777777" w:rsidR="00B4487A" w:rsidRPr="00846125" w:rsidRDefault="00B4487A" w:rsidP="00B4487A">
      <w:pPr>
        <w:rPr>
          <w:rFonts w:ascii="Garamond" w:hAnsi="Garamond" w:cs="Arial"/>
          <w:b/>
        </w:rPr>
      </w:pPr>
      <w:r w:rsidRPr="00846125">
        <w:rPr>
          <w:rFonts w:ascii="Garamond" w:hAnsi="Garamond" w:cs="Arial"/>
          <w:b/>
        </w:rPr>
        <w:t>Župančičeva ulica 3, 1000 Ljubljana</w:t>
      </w:r>
    </w:p>
    <w:p w14:paraId="3431EEB9" w14:textId="77777777" w:rsidR="00B4487A" w:rsidRPr="00846125" w:rsidRDefault="00B4487A" w:rsidP="00B4487A">
      <w:pPr>
        <w:rPr>
          <w:rFonts w:ascii="Garamond" w:hAnsi="Garamond" w:cs="Arial"/>
          <w:b/>
        </w:rPr>
      </w:pPr>
    </w:p>
    <w:p w14:paraId="7A9FF124" w14:textId="77777777" w:rsidR="00B4487A" w:rsidRPr="00846125" w:rsidRDefault="00B4487A" w:rsidP="00B4487A">
      <w:pPr>
        <w:rPr>
          <w:rFonts w:ascii="Garamond" w:hAnsi="Garamond" w:cs="Arial"/>
          <w:b/>
        </w:rPr>
      </w:pPr>
      <w:r w:rsidRPr="00846125">
        <w:rPr>
          <w:rFonts w:ascii="Garamond" w:hAnsi="Garamond" w:cs="Arial"/>
          <w:b/>
        </w:rPr>
        <w:t>ZADEVA: ZAHTEVA ZA PRIDOBITEV PODATKOV IZ KAZENSKIH EVIDENC – ZA PRAVNE OSEBE</w:t>
      </w:r>
    </w:p>
    <w:p w14:paraId="64F2EC49" w14:textId="77777777" w:rsidR="00B4487A" w:rsidRPr="00846125" w:rsidRDefault="00B4487A" w:rsidP="00B4487A">
      <w:pPr>
        <w:spacing w:after="0"/>
        <w:rPr>
          <w:rFonts w:ascii="Garamond" w:hAnsi="Garamond" w:cs="Arial"/>
        </w:rPr>
      </w:pPr>
      <w:r w:rsidRPr="00846125">
        <w:rPr>
          <w:rFonts w:ascii="Garamond" w:hAnsi="Garamond" w:cs="Arial"/>
        </w:rPr>
        <w:t>Na podlagi 11. člena Pravilnika o kazenskih evidencah vlagam zahtevo za posredovanje podatkov iz  kazenske evidence za:</w:t>
      </w:r>
    </w:p>
    <w:p w14:paraId="565F9040" w14:textId="77777777" w:rsidR="00B4487A" w:rsidRPr="00846125" w:rsidRDefault="00B4487A" w:rsidP="00B4487A">
      <w:pPr>
        <w:spacing w:before="240" w:after="0"/>
        <w:rPr>
          <w:rFonts w:ascii="Garamond" w:hAnsi="Garamond" w:cs="Arial"/>
        </w:rPr>
      </w:pPr>
      <w:r w:rsidRPr="00846125">
        <w:rPr>
          <w:rFonts w:ascii="Garamond" w:hAnsi="Garamond" w:cs="Arial"/>
        </w:rPr>
        <w:t xml:space="preserve">NAZIV oziroma FIRMA PRAVNE OSEBE: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2B2DB806" w14:textId="77777777" w:rsidR="00B4487A" w:rsidRPr="00846125" w:rsidRDefault="00B4487A" w:rsidP="00B4487A">
      <w:pPr>
        <w:spacing w:before="240" w:after="0"/>
        <w:rPr>
          <w:rFonts w:ascii="Garamond" w:hAnsi="Garamond" w:cs="Arial"/>
        </w:rPr>
      </w:pPr>
      <w:r w:rsidRPr="00846125">
        <w:rPr>
          <w:rFonts w:ascii="Garamond" w:hAnsi="Garamond" w:cs="Arial"/>
        </w:rPr>
        <w:t xml:space="preserve">MATIČNA ŠTEVILKA: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13F990AE" w14:textId="77777777" w:rsidR="00B4487A" w:rsidRPr="00846125" w:rsidRDefault="00B4487A" w:rsidP="00B4487A">
      <w:pPr>
        <w:spacing w:before="240"/>
        <w:rPr>
          <w:rFonts w:ascii="Garamond" w:hAnsi="Garamond" w:cs="Arial"/>
        </w:rPr>
      </w:pPr>
      <w:r w:rsidRPr="00846125">
        <w:rPr>
          <w:rFonts w:ascii="Garamond" w:eastAsiaTheme="minorHAnsi" w:hAnsi="Garamond" w:cs="Arial"/>
          <w:szCs w:val="20"/>
        </w:rPr>
        <w:t xml:space="preserve">SEDEŽ: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68301629" w14:textId="77777777" w:rsidR="00B4487A" w:rsidRPr="00846125" w:rsidRDefault="00B4487A" w:rsidP="00B4487A">
      <w:pPr>
        <w:spacing w:before="240"/>
        <w:rPr>
          <w:rFonts w:ascii="Garamond" w:hAnsi="Garamond" w:cs="Arial"/>
          <w:szCs w:val="20"/>
        </w:rPr>
      </w:pPr>
      <w:r w:rsidRPr="00846125">
        <w:rPr>
          <w:rFonts w:ascii="Garamond" w:eastAsiaTheme="minorHAnsi" w:hAnsi="Garamond" w:cs="Arial"/>
          <w:szCs w:val="20"/>
        </w:rPr>
        <w:t xml:space="preserve">POSLOVNI NASLOV </w:t>
      </w:r>
      <w:r w:rsidRPr="00846125">
        <w:rPr>
          <w:rFonts w:ascii="Garamond" w:eastAsiaTheme="minorHAnsi" w:hAnsi="Garamond" w:cs="Arial"/>
          <w:sz w:val="18"/>
          <w:szCs w:val="18"/>
        </w:rPr>
        <w:t xml:space="preserve">(ulica in hišna številka, poštna številka in pošta):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p w14:paraId="17CF1084" w14:textId="77777777" w:rsidR="00B4487A" w:rsidRPr="00846125" w:rsidRDefault="00B4487A" w:rsidP="00B4487A">
      <w:pPr>
        <w:spacing w:after="0"/>
        <w:rPr>
          <w:rFonts w:ascii="Garamond" w:hAnsi="Garamond" w:cs="Arial"/>
        </w:rPr>
      </w:pPr>
      <w:r w:rsidRPr="00846125">
        <w:rPr>
          <w:rFonts w:ascii="Garamond" w:hAnsi="Garamond" w:cs="Arial"/>
        </w:rPr>
        <w:t>NAMEN IN PRAVNA PODLAGA ZA PRIDOBITEV PODATKOV: za potrebe preverjanja obstoja razloga</w:t>
      </w:r>
    </w:p>
    <w:p w14:paraId="7DB967D3" w14:textId="77777777" w:rsidR="00B4487A" w:rsidRPr="00846125" w:rsidRDefault="00B4487A" w:rsidP="00B4487A">
      <w:pPr>
        <w:spacing w:after="0"/>
        <w:rPr>
          <w:rFonts w:ascii="Garamond" w:hAnsi="Garamond" w:cs="Arial"/>
        </w:rPr>
      </w:pPr>
      <w:r w:rsidRPr="00846125">
        <w:rPr>
          <w:rFonts w:ascii="Garamond" w:hAnsi="Garamond" w:cs="Arial"/>
        </w:rPr>
        <w:t>za izključitev iz prvega odstavka 75. člena Zakona o javnem naročanju (Uradni list RS, št. 91/15 in</w:t>
      </w:r>
    </w:p>
    <w:p w14:paraId="4CD0FB9E" w14:textId="71248105" w:rsidR="00B4487A" w:rsidRPr="00846125" w:rsidRDefault="00B4487A" w:rsidP="00B4487A">
      <w:pPr>
        <w:spacing w:after="0"/>
        <w:rPr>
          <w:rFonts w:ascii="Garamond" w:hAnsi="Garamond" w:cs="Arial"/>
        </w:rPr>
      </w:pPr>
      <w:r w:rsidRPr="00846125">
        <w:rPr>
          <w:rFonts w:ascii="Garamond" w:hAnsi="Garamond" w:cs="Arial"/>
        </w:rPr>
        <w:t>14/18; v nadaljnjem besedilu: ZJN-3) v postopku javnega naročanja za oddajo naročila »</w:t>
      </w:r>
      <w:r w:rsidR="001B7596" w:rsidRPr="007A055F">
        <w:rPr>
          <w:rFonts w:ascii="Garamond" w:hAnsi="Garamond" w:cs="Arial"/>
        </w:rPr>
        <w:t xml:space="preserve">Nakup, dobava in instalacija </w:t>
      </w:r>
      <w:r w:rsidR="001B7596" w:rsidRPr="00C478A3">
        <w:rPr>
          <w:rFonts w:ascii="Garamond" w:hAnsi="Garamond" w:cs="Arial"/>
        </w:rPr>
        <w:t xml:space="preserve">pretočnega </w:t>
      </w:r>
      <w:proofErr w:type="spellStart"/>
      <w:r w:rsidR="001B7596" w:rsidRPr="00C478A3">
        <w:rPr>
          <w:rFonts w:ascii="Garamond" w:hAnsi="Garamond" w:cs="Arial"/>
        </w:rPr>
        <w:t>citometra</w:t>
      </w:r>
      <w:proofErr w:type="spellEnd"/>
      <w:r w:rsidR="001B7596" w:rsidRPr="00C478A3">
        <w:rPr>
          <w:rFonts w:ascii="Garamond" w:hAnsi="Garamond" w:cs="Arial"/>
        </w:rPr>
        <w:t xml:space="preserve"> in </w:t>
      </w:r>
      <w:proofErr w:type="spellStart"/>
      <w:r w:rsidR="001B7596" w:rsidRPr="00C478A3">
        <w:rPr>
          <w:rFonts w:ascii="Garamond" w:hAnsi="Garamond" w:cs="Arial"/>
        </w:rPr>
        <w:t>sorterja</w:t>
      </w:r>
      <w:proofErr w:type="spellEnd"/>
      <w:r w:rsidR="001B7596" w:rsidRPr="00C478A3">
        <w:rPr>
          <w:rFonts w:ascii="Garamond" w:hAnsi="Garamond" w:cs="Arial"/>
        </w:rPr>
        <w:t xml:space="preserve"> celic</w:t>
      </w:r>
      <w:r w:rsidR="001B7596">
        <w:rPr>
          <w:rFonts w:ascii="Garamond" w:hAnsi="Garamond" w:cs="Arial"/>
        </w:rPr>
        <w:t>«, številka naročila 401-2/2020-2</w:t>
      </w:r>
      <w:r w:rsidRPr="00846125">
        <w:rPr>
          <w:rFonts w:ascii="Garamond" w:hAnsi="Garamond" w:cs="Arial"/>
        </w:rPr>
        <w:t>.</w:t>
      </w:r>
    </w:p>
    <w:p w14:paraId="0851C0E2" w14:textId="77777777" w:rsidR="00B4487A" w:rsidRPr="00846125" w:rsidRDefault="00B4487A" w:rsidP="00B4487A">
      <w:pPr>
        <w:spacing w:before="240" w:after="0"/>
        <w:rPr>
          <w:rFonts w:ascii="Garamond" w:hAnsi="Garamond" w:cs="Arial"/>
        </w:rPr>
      </w:pPr>
      <w:r w:rsidRPr="00846125">
        <w:rPr>
          <w:rFonts w:ascii="Garamond" w:hAnsi="Garamond" w:cs="Arial"/>
        </w:rPr>
        <w:t>ŽELIM, DA MI POTRDILO POŠLJETE NA VARNI ELEKTRONSKI NASLOV: NE</w:t>
      </w:r>
    </w:p>
    <w:p w14:paraId="43614178" w14:textId="77777777" w:rsidR="00B4487A" w:rsidRPr="00846125" w:rsidRDefault="00B4487A" w:rsidP="00B4487A">
      <w:pPr>
        <w:spacing w:after="0"/>
        <w:rPr>
          <w:rFonts w:ascii="Garamond" w:hAnsi="Garamond" w:cs="Arial"/>
        </w:rPr>
      </w:pPr>
    </w:p>
    <w:p w14:paraId="0519683F" w14:textId="77777777" w:rsidR="00B4487A" w:rsidRPr="00846125" w:rsidRDefault="00B4487A" w:rsidP="00B4487A">
      <w:pPr>
        <w:spacing w:after="0"/>
        <w:rPr>
          <w:rFonts w:ascii="Garamond" w:hAnsi="Garamond" w:cs="Arial"/>
        </w:rPr>
      </w:pPr>
      <w:r w:rsidRPr="00846125">
        <w:rPr>
          <w:rFonts w:ascii="Garamond" w:hAnsi="Garamond" w:cs="Arial"/>
        </w:rPr>
        <w:t>Datum:</w:t>
      </w:r>
    </w:p>
    <w:p w14:paraId="3AC0EF96" w14:textId="77777777" w:rsidR="00B4487A" w:rsidRPr="00846125" w:rsidRDefault="00B4487A" w:rsidP="00B4487A">
      <w:pPr>
        <w:spacing w:after="0"/>
        <w:rPr>
          <w:rFonts w:ascii="Garamond" w:hAnsi="Garamond" w:cs="Arial"/>
        </w:rPr>
      </w:pPr>
      <w:r w:rsidRPr="00846125">
        <w:rPr>
          <w:rFonts w:ascii="Garamond" w:hAnsi="Garamond" w:cs="Arial"/>
        </w:rPr>
        <w:t>_______________________________</w:t>
      </w:r>
    </w:p>
    <w:p w14:paraId="16B417E6" w14:textId="77777777" w:rsidR="00B4487A" w:rsidRPr="00846125" w:rsidRDefault="00B4487A" w:rsidP="00B4487A">
      <w:pPr>
        <w:spacing w:after="0"/>
        <w:ind w:left="4248" w:firstLine="708"/>
        <w:rPr>
          <w:rFonts w:ascii="Garamond" w:hAnsi="Garamond" w:cs="Arial"/>
        </w:rPr>
      </w:pPr>
      <w:r w:rsidRPr="00846125">
        <w:rPr>
          <w:rFonts w:ascii="Garamond" w:hAnsi="Garamond" w:cs="Arial"/>
        </w:rPr>
        <w:t>Univerza v Ljubljani, Biotehniška fakulteta</w:t>
      </w:r>
    </w:p>
    <w:p w14:paraId="16059432" w14:textId="77777777" w:rsidR="00B4487A" w:rsidRPr="00846125" w:rsidRDefault="00B4487A" w:rsidP="00B4487A">
      <w:pPr>
        <w:spacing w:after="0"/>
        <w:rPr>
          <w:rFonts w:ascii="Garamond" w:hAnsi="Garamond" w:cs="Arial"/>
        </w:rPr>
      </w:pPr>
    </w:p>
    <w:p w14:paraId="6F12FA22" w14:textId="77777777" w:rsidR="00B4487A" w:rsidRPr="00846125" w:rsidRDefault="00B4487A" w:rsidP="00B4487A">
      <w:pPr>
        <w:tabs>
          <w:tab w:val="left" w:pos="4962"/>
        </w:tabs>
        <w:spacing w:after="0"/>
        <w:rPr>
          <w:rFonts w:ascii="Garamond" w:hAnsi="Garamond" w:cs="Arial"/>
        </w:rPr>
      </w:pPr>
      <w:r w:rsidRPr="00846125">
        <w:rPr>
          <w:rFonts w:ascii="Garamond" w:hAnsi="Garamond" w:cs="Arial"/>
        </w:rPr>
        <w:tab/>
        <w:t>_______________________________</w:t>
      </w:r>
    </w:p>
    <w:p w14:paraId="4612DE7E" w14:textId="77777777" w:rsidR="00B4487A" w:rsidRPr="00846125" w:rsidRDefault="00B4487A" w:rsidP="00B4487A">
      <w:pPr>
        <w:tabs>
          <w:tab w:val="left" w:pos="4820"/>
        </w:tabs>
        <w:spacing w:after="0"/>
        <w:ind w:left="1416" w:firstLine="708"/>
        <w:jc w:val="center"/>
        <w:rPr>
          <w:rFonts w:ascii="Garamond" w:hAnsi="Garamond" w:cs="Arial"/>
          <w:i/>
        </w:rPr>
      </w:pPr>
      <w:r w:rsidRPr="00846125">
        <w:rPr>
          <w:rFonts w:ascii="Garamond" w:hAnsi="Garamond" w:cs="Arial"/>
          <w:i/>
        </w:rPr>
        <w:tab/>
        <w:t>Podpis vlagatelja</w:t>
      </w:r>
    </w:p>
    <w:p w14:paraId="5CEE503A" w14:textId="77777777" w:rsidR="00B4487A" w:rsidRPr="00846125" w:rsidRDefault="00B4487A" w:rsidP="00B4487A">
      <w:pPr>
        <w:spacing w:after="0"/>
        <w:rPr>
          <w:rFonts w:ascii="Garamond" w:hAnsi="Garamond" w:cs="Arial"/>
        </w:rPr>
      </w:pPr>
    </w:p>
    <w:p w14:paraId="3D88B3B6"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noProof/>
          <w:lang w:val="en-GB" w:eastAsia="en-GB"/>
        </w:rPr>
        <mc:AlternateContent>
          <mc:Choice Requires="wps">
            <w:drawing>
              <wp:anchor distT="0" distB="0" distL="114300" distR="114300" simplePos="0" relativeHeight="251660288" behindDoc="0" locked="0" layoutInCell="1" allowOverlap="1" wp14:anchorId="2D7C8A4E" wp14:editId="1DD291E1">
                <wp:simplePos x="0" y="0"/>
                <wp:positionH relativeFrom="column">
                  <wp:posOffset>14605</wp:posOffset>
                </wp:positionH>
                <wp:positionV relativeFrom="paragraph">
                  <wp:posOffset>95251</wp:posOffset>
                </wp:positionV>
                <wp:extent cx="5857875" cy="0"/>
                <wp:effectExtent l="0" t="0" r="28575" b="19050"/>
                <wp:wrapNone/>
                <wp:docPr id="3" name="Raven povezovalnik 3"/>
                <wp:cNvGraphicFramePr/>
                <a:graphic xmlns:a="http://schemas.openxmlformats.org/drawingml/2006/main">
                  <a:graphicData uri="http://schemas.microsoft.com/office/word/2010/wordprocessingShape">
                    <wps:wsp>
                      <wps:cNvCnPr/>
                      <wps:spPr>
                        <a:xfrm>
                          <a:off x="0" y="0"/>
                          <a:ext cx="585787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F00CA77" id="Raven povezovalnik 3"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5pt,7.5pt" to="462.4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" strokecolor="black [3213]" strokeweight="1.25pt">
                <v:stroke joinstyle="miter"/>
              </v:line>
            </w:pict>
          </mc:Fallback>
        </mc:AlternateContent>
      </w:r>
      <w:r w:rsidRPr="00846125">
        <w:rPr>
          <w:rFonts w:ascii="Garamond" w:hAnsi="Garamond" w:cs="Arial"/>
        </w:rPr>
        <w:tab/>
      </w:r>
    </w:p>
    <w:p w14:paraId="40632383" w14:textId="77777777" w:rsidR="00B4487A" w:rsidRPr="00846125" w:rsidRDefault="00B4487A" w:rsidP="00B4487A">
      <w:pPr>
        <w:tabs>
          <w:tab w:val="right" w:pos="9072"/>
        </w:tabs>
        <w:spacing w:after="0"/>
        <w:rPr>
          <w:rFonts w:ascii="Garamond" w:hAnsi="Garamond" w:cs="Arial"/>
        </w:rPr>
      </w:pPr>
    </w:p>
    <w:p w14:paraId="36561CA0" w14:textId="77777777" w:rsidR="00B4487A" w:rsidRPr="00846125" w:rsidRDefault="00B4487A" w:rsidP="00B4487A">
      <w:pPr>
        <w:tabs>
          <w:tab w:val="right" w:pos="9072"/>
        </w:tabs>
        <w:spacing w:after="0"/>
        <w:jc w:val="center"/>
        <w:rPr>
          <w:rFonts w:ascii="Garamond" w:hAnsi="Garamond" w:cs="Arial"/>
          <w:b/>
        </w:rPr>
      </w:pPr>
      <w:r w:rsidRPr="00846125">
        <w:rPr>
          <w:rFonts w:ascii="Garamond" w:hAnsi="Garamond" w:cs="Arial"/>
          <w:b/>
        </w:rPr>
        <w:t>POOBLASTILO ZA PRIDOBITEV PODATKOV</w:t>
      </w:r>
    </w:p>
    <w:p w14:paraId="2094FD45" w14:textId="77777777" w:rsidR="00B4487A" w:rsidRPr="00846125" w:rsidRDefault="00B4487A" w:rsidP="00B4487A">
      <w:pPr>
        <w:tabs>
          <w:tab w:val="right" w:pos="9072"/>
        </w:tabs>
        <w:spacing w:after="0"/>
        <w:jc w:val="center"/>
        <w:rPr>
          <w:rFonts w:ascii="Garamond" w:hAnsi="Garamond" w:cs="Arial"/>
          <w:b/>
        </w:rPr>
      </w:pPr>
    </w:p>
    <w:p w14:paraId="0EC4FD10" w14:textId="77777777" w:rsidR="00B4487A" w:rsidRPr="00846125" w:rsidRDefault="00B4487A" w:rsidP="00B4487A">
      <w:pPr>
        <w:tabs>
          <w:tab w:val="right" w:pos="9072"/>
        </w:tabs>
        <w:spacing w:after="0"/>
        <w:rPr>
          <w:rFonts w:ascii="Garamond" w:hAnsi="Garamond" w:cs="Arial"/>
        </w:rPr>
      </w:pP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r w:rsidRPr="00846125">
        <w:rPr>
          <w:rFonts w:ascii="Garamond" w:hAnsi="Garamond" w:cs="Arial"/>
          <w:szCs w:val="20"/>
        </w:rPr>
        <w:t xml:space="preserve"> </w:t>
      </w:r>
      <w:r w:rsidRPr="00846125">
        <w:rPr>
          <w:rFonts w:ascii="Garamond" w:hAnsi="Garamond" w:cs="Arial"/>
          <w:i/>
          <w:szCs w:val="20"/>
        </w:rPr>
        <w:t>(ime in priimek)</w:t>
      </w:r>
      <w:r w:rsidRPr="00846125">
        <w:rPr>
          <w:rFonts w:ascii="Garamond" w:hAnsi="Garamond" w:cs="Arial"/>
          <w:szCs w:val="20"/>
        </w:rPr>
        <w:t xml:space="preserve">, zakoniti zastopnik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r w:rsidRPr="00846125">
        <w:rPr>
          <w:rFonts w:ascii="Garamond" w:hAnsi="Garamond" w:cs="Arial"/>
          <w:szCs w:val="20"/>
        </w:rPr>
        <w:t xml:space="preserve"> </w:t>
      </w:r>
      <w:r w:rsidRPr="00846125">
        <w:rPr>
          <w:rFonts w:ascii="Garamond" w:hAnsi="Garamond" w:cs="Arial"/>
          <w:i/>
          <w:szCs w:val="20"/>
        </w:rPr>
        <w:t xml:space="preserve">(firma) </w:t>
      </w:r>
      <w:r w:rsidRPr="00846125">
        <w:rPr>
          <w:rFonts w:ascii="Garamond" w:hAnsi="Garamond" w:cs="Arial"/>
          <w:szCs w:val="20"/>
        </w:rPr>
        <w:t>p</w:t>
      </w:r>
      <w:r w:rsidRPr="00846125">
        <w:rPr>
          <w:rFonts w:ascii="Garamond" w:hAnsi="Garamond" w:cs="Arial"/>
        </w:rPr>
        <w:t>ooblaščam UL, Biotehniško fakulteto, Jamnikarjeva 101, Ljubljana, da v skladu z navedenim o firmi pridobi podatke iz kazenskih evidenc Republike Slovenije.</w:t>
      </w:r>
    </w:p>
    <w:p w14:paraId="362CFCBF" w14:textId="77777777" w:rsidR="00B4487A" w:rsidRPr="00846125" w:rsidRDefault="00B4487A" w:rsidP="00B4487A">
      <w:pPr>
        <w:tabs>
          <w:tab w:val="right" w:pos="9072"/>
        </w:tabs>
        <w:spacing w:after="0"/>
        <w:rPr>
          <w:rFonts w:ascii="Garamond" w:hAnsi="Garamond" w:cs="Arial"/>
        </w:rPr>
      </w:pPr>
    </w:p>
    <w:p w14:paraId="76E8EC1F" w14:textId="77777777" w:rsidR="00B4487A" w:rsidRPr="00846125" w:rsidRDefault="00B4487A" w:rsidP="00B4487A">
      <w:pPr>
        <w:tabs>
          <w:tab w:val="left" w:pos="5103"/>
          <w:tab w:val="right" w:pos="9072"/>
        </w:tabs>
        <w:spacing w:after="0"/>
        <w:ind w:left="4956"/>
        <w:rPr>
          <w:rFonts w:ascii="Garamond" w:hAnsi="Garamond" w:cs="Arial"/>
        </w:rPr>
      </w:pPr>
    </w:p>
    <w:p w14:paraId="60B75F11" w14:textId="77777777" w:rsidR="00B4487A" w:rsidRPr="00846125" w:rsidRDefault="00B4487A" w:rsidP="00B4487A">
      <w:pPr>
        <w:tabs>
          <w:tab w:val="left" w:pos="5103"/>
          <w:tab w:val="right" w:pos="9072"/>
        </w:tabs>
        <w:spacing w:after="0"/>
        <w:ind w:left="4956"/>
        <w:rPr>
          <w:rFonts w:ascii="Garamond" w:hAnsi="Garamond" w:cs="Arial"/>
        </w:rPr>
      </w:pPr>
      <w:r w:rsidRPr="00846125">
        <w:rPr>
          <w:rFonts w:ascii="Garamond" w:hAnsi="Garamond" w:cs="Arial"/>
        </w:rPr>
        <w:t>__________________________________</w:t>
      </w:r>
    </w:p>
    <w:p w14:paraId="75C6E81D" w14:textId="77777777" w:rsidR="00B4487A" w:rsidRPr="00846125" w:rsidRDefault="00B4487A" w:rsidP="00B4487A">
      <w:pPr>
        <w:tabs>
          <w:tab w:val="left" w:pos="5103"/>
          <w:tab w:val="right" w:pos="9072"/>
        </w:tabs>
        <w:spacing w:after="0"/>
        <w:ind w:left="4956"/>
        <w:rPr>
          <w:rFonts w:ascii="Garamond" w:hAnsi="Garamond" w:cs="Arial"/>
          <w:i/>
        </w:rPr>
      </w:pPr>
      <w:r w:rsidRPr="00846125">
        <w:rPr>
          <w:rFonts w:ascii="Garamond" w:hAnsi="Garamond" w:cs="Arial"/>
          <w:i/>
        </w:rPr>
        <w:t xml:space="preserve">Podpis zakonitega zastopnika firme, o kateri </w:t>
      </w:r>
    </w:p>
    <w:p w14:paraId="6AC391AD" w14:textId="77777777" w:rsidR="00B4487A" w:rsidRPr="00846125" w:rsidRDefault="00B4487A" w:rsidP="00B4487A">
      <w:pPr>
        <w:tabs>
          <w:tab w:val="left" w:pos="5103"/>
          <w:tab w:val="right" w:pos="9072"/>
        </w:tabs>
        <w:spacing w:after="0"/>
        <w:ind w:left="4956"/>
        <w:rPr>
          <w:rFonts w:ascii="Garamond" w:hAnsi="Garamond" w:cs="Arial"/>
          <w:i/>
        </w:rPr>
      </w:pPr>
      <w:r w:rsidRPr="00846125">
        <w:rPr>
          <w:rFonts w:ascii="Garamond" w:hAnsi="Garamond" w:cs="Arial"/>
          <w:i/>
        </w:rPr>
        <w:t>se pridobijo podatki</w:t>
      </w:r>
    </w:p>
    <w:p w14:paraId="090C8070" w14:textId="323327CD" w:rsidR="00B4487A" w:rsidRPr="00E40003" w:rsidRDefault="00B4487A" w:rsidP="00B4487A">
      <w:pPr>
        <w:tabs>
          <w:tab w:val="right" w:pos="9072"/>
        </w:tabs>
        <w:spacing w:after="0"/>
        <w:rPr>
          <w:rFonts w:ascii="Garamond" w:hAnsi="Garamond" w:cs="Arial"/>
        </w:rPr>
      </w:pPr>
      <w:r w:rsidRPr="00846125">
        <w:rPr>
          <w:rFonts w:ascii="Garamond" w:hAnsi="Garamond" w:cs="Arial"/>
        </w:rPr>
        <w:t xml:space="preserve">Datum: </w:t>
      </w:r>
      <w:r w:rsidRPr="00846125">
        <w:rPr>
          <w:rFonts w:ascii="Garamond" w:hAnsi="Garamond" w:cs="Arial"/>
          <w:szCs w:val="20"/>
        </w:rPr>
        <w:fldChar w:fldCharType="begin">
          <w:ffData>
            <w:name w:val="Besedilo48"/>
            <w:enabled/>
            <w:calcOnExit w:val="0"/>
            <w:textInput/>
          </w:ffData>
        </w:fldChar>
      </w:r>
      <w:r w:rsidRPr="00846125">
        <w:rPr>
          <w:rFonts w:ascii="Garamond" w:hAnsi="Garamond" w:cs="Arial"/>
          <w:szCs w:val="20"/>
        </w:rPr>
        <w:instrText xml:space="preserve"> FORMTEXT </w:instrText>
      </w:r>
      <w:r w:rsidRPr="00846125">
        <w:rPr>
          <w:rFonts w:ascii="Garamond" w:hAnsi="Garamond" w:cs="Arial"/>
          <w:szCs w:val="20"/>
        </w:rPr>
      </w:r>
      <w:r w:rsidRPr="00846125">
        <w:rPr>
          <w:rFonts w:ascii="Garamond" w:hAnsi="Garamond" w:cs="Arial"/>
          <w:szCs w:val="20"/>
        </w:rPr>
        <w:fldChar w:fldCharType="separate"/>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t> </w:t>
      </w:r>
      <w:r w:rsidRPr="00846125">
        <w:rPr>
          <w:rFonts w:ascii="Garamond" w:hAnsi="Garamond" w:cs="Arial"/>
          <w:szCs w:val="20"/>
        </w:rPr>
        <w:fldChar w:fldCharType="end"/>
      </w:r>
    </w:p>
    <w:sectPr w:rsidR="00B4487A"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9A232" w14:textId="77777777" w:rsidR="00AF285F" w:rsidRDefault="00AF285F" w:rsidP="006F7517">
      <w:pPr>
        <w:spacing w:after="0" w:line="240" w:lineRule="auto"/>
      </w:pPr>
      <w:r>
        <w:separator/>
      </w:r>
    </w:p>
  </w:endnote>
  <w:endnote w:type="continuationSeparator" w:id="0">
    <w:p w14:paraId="640E0C4E" w14:textId="77777777" w:rsidR="00AF285F" w:rsidRDefault="00AF285F"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B348FE" w:rsidRPr="00AE2205" w:rsidRDefault="00B348FE">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6E4BD6">
          <w:rPr>
            <w:rFonts w:ascii="Garamond" w:hAnsi="Garamond" w:cs="Arial"/>
            <w:noProof/>
            <w:sz w:val="20"/>
            <w:szCs w:val="20"/>
          </w:rPr>
          <w:t>5</w:t>
        </w:r>
        <w:r w:rsidRPr="00E40003">
          <w:rPr>
            <w:rFonts w:ascii="Garamond" w:hAnsi="Garamond" w:cs="Arial"/>
            <w:sz w:val="20"/>
            <w:szCs w:val="20"/>
          </w:rPr>
          <w:fldChar w:fldCharType="end"/>
        </w:r>
      </w:p>
    </w:sdtContent>
  </w:sdt>
  <w:p w14:paraId="075C925D" w14:textId="77777777" w:rsidR="00B348FE" w:rsidRDefault="00B348F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4769B" w14:textId="77777777" w:rsidR="00AF285F" w:rsidRDefault="00AF285F" w:rsidP="006F7517">
      <w:pPr>
        <w:spacing w:after="0" w:line="240" w:lineRule="auto"/>
      </w:pPr>
      <w:r>
        <w:separator/>
      </w:r>
    </w:p>
  </w:footnote>
  <w:footnote w:type="continuationSeparator" w:id="0">
    <w:p w14:paraId="02CB8327" w14:textId="77777777" w:rsidR="00AF285F" w:rsidRDefault="00AF285F" w:rsidP="006F7517">
      <w:pPr>
        <w:spacing w:after="0" w:line="240" w:lineRule="auto"/>
      </w:pPr>
      <w:r>
        <w:continuationSeparator/>
      </w:r>
    </w:p>
  </w:footnote>
  <w:footnote w:id="1">
    <w:p w14:paraId="69533751" w14:textId="1625B075" w:rsidR="00B348FE" w:rsidRPr="00E40003" w:rsidRDefault="00B348FE"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B348FE" w:rsidRDefault="00B348FE"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1EA3CF4E" w14:textId="2B0DAA7E" w:rsidR="00B348FE" w:rsidRPr="00F9604B" w:rsidRDefault="00B348FE"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EE22A3" w:rsidRPr="00EE22A3">
        <w:rPr>
          <w:rFonts w:ascii="Garamond" w:hAnsi="Garamond" w:cs="Arial"/>
          <w:sz w:val="18"/>
          <w:szCs w:val="18"/>
        </w:rPr>
        <w:t>Menico v treh izvodih izroči</w:t>
      </w:r>
      <w:r w:rsidR="00EE22A3" w:rsidRPr="00F9604B">
        <w:rPr>
          <w:rFonts w:ascii="Garamond" w:hAnsi="Garamond" w:cs="Arial"/>
          <w:sz w:val="18"/>
          <w:szCs w:val="18"/>
        </w:rPr>
        <w:t xml:space="preserve"> izbrani ponudnik naročniku po opravljeni dobavi blaga in pred podpisom primopredajnega zapisnika</w:t>
      </w:r>
    </w:p>
    <w:p w14:paraId="0D54A859" w14:textId="77777777" w:rsidR="00B348FE" w:rsidRDefault="00B348FE" w:rsidP="000F6960">
      <w:pPr>
        <w:pStyle w:val="Sprotnaopomba-besedil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B923B" w14:textId="287CC343" w:rsidR="00B348FE" w:rsidRDefault="00B348FE" w:rsidP="00354E99">
    <w:pPr>
      <w:pStyle w:val="Glava"/>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C6C0B" w14:textId="77777777" w:rsidR="00B348FE" w:rsidRDefault="00B348FE" w:rsidP="00354E99">
    <w:pPr>
      <w:pStyle w:val="Glava"/>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A1148" w14:textId="77777777" w:rsidR="00B348FE" w:rsidRDefault="00B348FE" w:rsidP="00530A2D">
    <w:pPr>
      <w:spacing w:after="0"/>
      <w:jc w:val="left"/>
      <w:rPr>
        <w:rFonts w:ascii="Garamond" w:hAnsi="Garamond"/>
        <w:i/>
        <w:iCs/>
        <w:color w:val="000000"/>
        <w:szCs w:val="20"/>
        <w:lang w:eastAsia="en-GB"/>
      </w:rPr>
    </w:pPr>
    <w:r>
      <w:rPr>
        <w:noProof/>
        <w:lang w:val="en-GB" w:eastAsia="en-GB"/>
      </w:rPr>
      <w:drawing>
        <wp:anchor distT="0" distB="0" distL="114300" distR="114300" simplePos="0" relativeHeight="251663360" behindDoc="1" locked="0" layoutInCell="1" allowOverlap="1" wp14:anchorId="5DF54F16" wp14:editId="26E7E9D7">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2" name="Slika 2"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11A5D951" w14:textId="77777777" w:rsidR="00B348FE" w:rsidRDefault="00B348FE"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228EA9F5" w14:textId="77777777" w:rsidR="00B348FE" w:rsidRDefault="00B348FE" w:rsidP="00354E99">
    <w:pPr>
      <w:pStyle w:val="Glava"/>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F59C4" w14:textId="77777777" w:rsidR="00587E42" w:rsidRDefault="00587E42" w:rsidP="00354E99">
    <w:pPr>
      <w:pStyle w:val="Glava"/>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1F15" w14:textId="77777777" w:rsidR="00B348FE" w:rsidRDefault="00B348FE" w:rsidP="00354E99">
    <w:pPr>
      <w:pStyle w:val="Glava"/>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1D3B2575"/>
    <w:multiLevelType w:val="hybridMultilevel"/>
    <w:tmpl w:val="4B6AAA46"/>
    <w:lvl w:ilvl="0" w:tplc="04240001">
      <w:start w:val="1"/>
      <w:numFmt w:val="bullet"/>
      <w:lvlText w:val=""/>
      <w:lvlJc w:val="left"/>
      <w:pPr>
        <w:ind w:left="1077" w:hanging="360"/>
      </w:pPr>
      <w:rPr>
        <w:rFonts w:ascii="Symbol" w:hAnsi="Symbol"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abstractNum w:abstractNumId="4"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7"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9"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10" w15:restartNumberingAfterBreak="0">
    <w:nsid w:val="3A894EC2"/>
    <w:multiLevelType w:val="hybridMultilevel"/>
    <w:tmpl w:val="5136E7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2"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4"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5" w15:restartNumberingAfterBreak="0">
    <w:nsid w:val="57175380"/>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954523"/>
    <w:multiLevelType w:val="hybridMultilevel"/>
    <w:tmpl w:val="39E2FDC6"/>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9"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F27367"/>
    <w:multiLevelType w:val="hybridMultilevel"/>
    <w:tmpl w:val="FA1EE232"/>
    <w:lvl w:ilvl="0" w:tplc="04240001">
      <w:start w:val="1"/>
      <w:numFmt w:val="bullet"/>
      <w:lvlText w:val=""/>
      <w:lvlJc w:val="left"/>
      <w:pPr>
        <w:ind w:left="1434" w:hanging="360"/>
      </w:pPr>
      <w:rPr>
        <w:rFonts w:ascii="Symbol" w:hAnsi="Symbol" w:hint="default"/>
      </w:rPr>
    </w:lvl>
    <w:lvl w:ilvl="1" w:tplc="04240003" w:tentative="1">
      <w:start w:val="1"/>
      <w:numFmt w:val="bullet"/>
      <w:lvlText w:val="o"/>
      <w:lvlJc w:val="left"/>
      <w:pPr>
        <w:ind w:left="2154" w:hanging="360"/>
      </w:pPr>
      <w:rPr>
        <w:rFonts w:ascii="Courier New" w:hAnsi="Courier New" w:cs="Courier New" w:hint="default"/>
      </w:rPr>
    </w:lvl>
    <w:lvl w:ilvl="2" w:tplc="04240005" w:tentative="1">
      <w:start w:val="1"/>
      <w:numFmt w:val="bullet"/>
      <w:lvlText w:val=""/>
      <w:lvlJc w:val="left"/>
      <w:pPr>
        <w:ind w:left="2874" w:hanging="360"/>
      </w:pPr>
      <w:rPr>
        <w:rFonts w:ascii="Wingdings" w:hAnsi="Wingdings" w:hint="default"/>
      </w:rPr>
    </w:lvl>
    <w:lvl w:ilvl="3" w:tplc="04240001" w:tentative="1">
      <w:start w:val="1"/>
      <w:numFmt w:val="bullet"/>
      <w:lvlText w:val=""/>
      <w:lvlJc w:val="left"/>
      <w:pPr>
        <w:ind w:left="3594" w:hanging="360"/>
      </w:pPr>
      <w:rPr>
        <w:rFonts w:ascii="Symbol" w:hAnsi="Symbol" w:hint="default"/>
      </w:rPr>
    </w:lvl>
    <w:lvl w:ilvl="4" w:tplc="04240003" w:tentative="1">
      <w:start w:val="1"/>
      <w:numFmt w:val="bullet"/>
      <w:lvlText w:val="o"/>
      <w:lvlJc w:val="left"/>
      <w:pPr>
        <w:ind w:left="4314" w:hanging="360"/>
      </w:pPr>
      <w:rPr>
        <w:rFonts w:ascii="Courier New" w:hAnsi="Courier New" w:cs="Courier New" w:hint="default"/>
      </w:rPr>
    </w:lvl>
    <w:lvl w:ilvl="5" w:tplc="04240005" w:tentative="1">
      <w:start w:val="1"/>
      <w:numFmt w:val="bullet"/>
      <w:lvlText w:val=""/>
      <w:lvlJc w:val="left"/>
      <w:pPr>
        <w:ind w:left="5034" w:hanging="360"/>
      </w:pPr>
      <w:rPr>
        <w:rFonts w:ascii="Wingdings" w:hAnsi="Wingdings" w:hint="default"/>
      </w:rPr>
    </w:lvl>
    <w:lvl w:ilvl="6" w:tplc="04240001" w:tentative="1">
      <w:start w:val="1"/>
      <w:numFmt w:val="bullet"/>
      <w:lvlText w:val=""/>
      <w:lvlJc w:val="left"/>
      <w:pPr>
        <w:ind w:left="5754" w:hanging="360"/>
      </w:pPr>
      <w:rPr>
        <w:rFonts w:ascii="Symbol" w:hAnsi="Symbol" w:hint="default"/>
      </w:rPr>
    </w:lvl>
    <w:lvl w:ilvl="7" w:tplc="04240003" w:tentative="1">
      <w:start w:val="1"/>
      <w:numFmt w:val="bullet"/>
      <w:lvlText w:val="o"/>
      <w:lvlJc w:val="left"/>
      <w:pPr>
        <w:ind w:left="6474" w:hanging="360"/>
      </w:pPr>
      <w:rPr>
        <w:rFonts w:ascii="Courier New" w:hAnsi="Courier New" w:cs="Courier New" w:hint="default"/>
      </w:rPr>
    </w:lvl>
    <w:lvl w:ilvl="8" w:tplc="04240005" w:tentative="1">
      <w:start w:val="1"/>
      <w:numFmt w:val="bullet"/>
      <w:lvlText w:val=""/>
      <w:lvlJc w:val="left"/>
      <w:pPr>
        <w:ind w:left="7194" w:hanging="360"/>
      </w:pPr>
      <w:rPr>
        <w:rFonts w:ascii="Wingdings" w:hAnsi="Wingdings" w:hint="default"/>
      </w:rPr>
    </w:lvl>
  </w:abstractNum>
  <w:abstractNum w:abstractNumId="21"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22"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21"/>
  </w:num>
  <w:num w:numId="3">
    <w:abstractNumId w:val="11"/>
  </w:num>
  <w:num w:numId="4">
    <w:abstractNumId w:val="6"/>
  </w:num>
  <w:num w:numId="5">
    <w:abstractNumId w:val="23"/>
  </w:num>
  <w:num w:numId="6">
    <w:abstractNumId w:val="2"/>
  </w:num>
  <w:num w:numId="7">
    <w:abstractNumId w:val="4"/>
  </w:num>
  <w:num w:numId="8">
    <w:abstractNumId w:val="4"/>
    <w:lvlOverride w:ilvl="0">
      <w:startOverride w:val="1"/>
    </w:lvlOverride>
  </w:num>
  <w:num w:numId="9">
    <w:abstractNumId w:val="22"/>
  </w:num>
  <w:num w:numId="10">
    <w:abstractNumId w:val="7"/>
  </w:num>
  <w:num w:numId="11">
    <w:abstractNumId w:val="14"/>
  </w:num>
  <w:num w:numId="12">
    <w:abstractNumId w:val="9"/>
  </w:num>
  <w:num w:numId="13">
    <w:abstractNumId w:val="12"/>
  </w:num>
  <w:num w:numId="14">
    <w:abstractNumId w:val="18"/>
  </w:num>
  <w:num w:numId="15">
    <w:abstractNumId w:val="0"/>
  </w:num>
  <w:num w:numId="16">
    <w:abstractNumId w:val="16"/>
  </w:num>
  <w:num w:numId="17">
    <w:abstractNumId w:val="13"/>
  </w:num>
  <w:num w:numId="18">
    <w:abstractNumId w:val="1"/>
  </w:num>
  <w:num w:numId="19">
    <w:abstractNumId w:val="19"/>
  </w:num>
  <w:num w:numId="20">
    <w:abstractNumId w:val="24"/>
  </w:num>
  <w:num w:numId="21">
    <w:abstractNumId w:val="17"/>
  </w:num>
  <w:num w:numId="22">
    <w:abstractNumId w:val="25"/>
  </w:num>
  <w:num w:numId="23">
    <w:abstractNumId w:val="5"/>
  </w:num>
  <w:num w:numId="24">
    <w:abstractNumId w:val="20"/>
  </w:num>
  <w:num w:numId="25">
    <w:abstractNumId w:val="10"/>
  </w:num>
  <w:num w:numId="26">
    <w:abstractNumId w:val="3"/>
  </w:num>
  <w:num w:numId="27">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15566"/>
    <w:rsid w:val="00033DB0"/>
    <w:rsid w:val="00033F68"/>
    <w:rsid w:val="00050583"/>
    <w:rsid w:val="00051C95"/>
    <w:rsid w:val="00060987"/>
    <w:rsid w:val="000633AD"/>
    <w:rsid w:val="000669C2"/>
    <w:rsid w:val="00067482"/>
    <w:rsid w:val="00081D68"/>
    <w:rsid w:val="000953D9"/>
    <w:rsid w:val="000A2867"/>
    <w:rsid w:val="000A6666"/>
    <w:rsid w:val="000B435B"/>
    <w:rsid w:val="000B6166"/>
    <w:rsid w:val="000C77E5"/>
    <w:rsid w:val="000D1C9B"/>
    <w:rsid w:val="000D2B4C"/>
    <w:rsid w:val="000F6960"/>
    <w:rsid w:val="00101029"/>
    <w:rsid w:val="00104994"/>
    <w:rsid w:val="0011038C"/>
    <w:rsid w:val="0011205E"/>
    <w:rsid w:val="00113587"/>
    <w:rsid w:val="001271C1"/>
    <w:rsid w:val="001414E1"/>
    <w:rsid w:val="001446C0"/>
    <w:rsid w:val="0015029B"/>
    <w:rsid w:val="00152250"/>
    <w:rsid w:val="001600C8"/>
    <w:rsid w:val="001816D6"/>
    <w:rsid w:val="001930D6"/>
    <w:rsid w:val="00193546"/>
    <w:rsid w:val="001B69F6"/>
    <w:rsid w:val="001B6B82"/>
    <w:rsid w:val="001B7596"/>
    <w:rsid w:val="001C0344"/>
    <w:rsid w:val="001C4EE1"/>
    <w:rsid w:val="001D769F"/>
    <w:rsid w:val="001E4C25"/>
    <w:rsid w:val="001E513E"/>
    <w:rsid w:val="001E7103"/>
    <w:rsid w:val="002110DC"/>
    <w:rsid w:val="00242FD6"/>
    <w:rsid w:val="00250BB6"/>
    <w:rsid w:val="00253C17"/>
    <w:rsid w:val="00280DED"/>
    <w:rsid w:val="002834EC"/>
    <w:rsid w:val="00292D09"/>
    <w:rsid w:val="00296FD2"/>
    <w:rsid w:val="00297581"/>
    <w:rsid w:val="00297774"/>
    <w:rsid w:val="002A2469"/>
    <w:rsid w:val="002C50EC"/>
    <w:rsid w:val="002D07C7"/>
    <w:rsid w:val="002D32E2"/>
    <w:rsid w:val="002D4009"/>
    <w:rsid w:val="002E5364"/>
    <w:rsid w:val="002F1433"/>
    <w:rsid w:val="002F553B"/>
    <w:rsid w:val="00305E91"/>
    <w:rsid w:val="00306AEC"/>
    <w:rsid w:val="00314869"/>
    <w:rsid w:val="00315751"/>
    <w:rsid w:val="00327A11"/>
    <w:rsid w:val="00332A19"/>
    <w:rsid w:val="003333E7"/>
    <w:rsid w:val="003428BC"/>
    <w:rsid w:val="00354E99"/>
    <w:rsid w:val="003705E8"/>
    <w:rsid w:val="00381334"/>
    <w:rsid w:val="003975F6"/>
    <w:rsid w:val="003C4015"/>
    <w:rsid w:val="003D63E6"/>
    <w:rsid w:val="003F53B4"/>
    <w:rsid w:val="00407A46"/>
    <w:rsid w:val="00417350"/>
    <w:rsid w:val="00417B26"/>
    <w:rsid w:val="0042728D"/>
    <w:rsid w:val="00444242"/>
    <w:rsid w:val="00450B82"/>
    <w:rsid w:val="00452D3E"/>
    <w:rsid w:val="0048033D"/>
    <w:rsid w:val="00490439"/>
    <w:rsid w:val="004A053B"/>
    <w:rsid w:val="004B492A"/>
    <w:rsid w:val="004E525D"/>
    <w:rsid w:val="004F3AF8"/>
    <w:rsid w:val="005026E7"/>
    <w:rsid w:val="0051076E"/>
    <w:rsid w:val="005132B9"/>
    <w:rsid w:val="005134BB"/>
    <w:rsid w:val="00530A2D"/>
    <w:rsid w:val="00532686"/>
    <w:rsid w:val="00533EAD"/>
    <w:rsid w:val="00536615"/>
    <w:rsid w:val="0054702E"/>
    <w:rsid w:val="00565E3D"/>
    <w:rsid w:val="00567379"/>
    <w:rsid w:val="0058294F"/>
    <w:rsid w:val="00587E42"/>
    <w:rsid w:val="005B0659"/>
    <w:rsid w:val="005B1B03"/>
    <w:rsid w:val="005B297B"/>
    <w:rsid w:val="005B735D"/>
    <w:rsid w:val="005C086D"/>
    <w:rsid w:val="005D3E05"/>
    <w:rsid w:val="005D4301"/>
    <w:rsid w:val="005D4DA5"/>
    <w:rsid w:val="005E5F7A"/>
    <w:rsid w:val="005F5D38"/>
    <w:rsid w:val="005F6F0F"/>
    <w:rsid w:val="00606110"/>
    <w:rsid w:val="00616C3E"/>
    <w:rsid w:val="00617947"/>
    <w:rsid w:val="00621E71"/>
    <w:rsid w:val="006235E5"/>
    <w:rsid w:val="00624765"/>
    <w:rsid w:val="0065058C"/>
    <w:rsid w:val="00650D1D"/>
    <w:rsid w:val="0065209C"/>
    <w:rsid w:val="00666A5D"/>
    <w:rsid w:val="00677B8C"/>
    <w:rsid w:val="00681AF9"/>
    <w:rsid w:val="00682201"/>
    <w:rsid w:val="00684945"/>
    <w:rsid w:val="006A18A2"/>
    <w:rsid w:val="006B514A"/>
    <w:rsid w:val="006B60B6"/>
    <w:rsid w:val="006C1614"/>
    <w:rsid w:val="006C2AF6"/>
    <w:rsid w:val="006C405C"/>
    <w:rsid w:val="006D120E"/>
    <w:rsid w:val="006D226F"/>
    <w:rsid w:val="006D7738"/>
    <w:rsid w:val="006E4BD6"/>
    <w:rsid w:val="006F7517"/>
    <w:rsid w:val="00701814"/>
    <w:rsid w:val="00711881"/>
    <w:rsid w:val="0071389A"/>
    <w:rsid w:val="00725D20"/>
    <w:rsid w:val="0076160C"/>
    <w:rsid w:val="0076194C"/>
    <w:rsid w:val="0077583D"/>
    <w:rsid w:val="00776D52"/>
    <w:rsid w:val="00782AFB"/>
    <w:rsid w:val="00782F0F"/>
    <w:rsid w:val="0078307A"/>
    <w:rsid w:val="00787CFE"/>
    <w:rsid w:val="00796F9F"/>
    <w:rsid w:val="007A055F"/>
    <w:rsid w:val="007A0AF2"/>
    <w:rsid w:val="007B52F4"/>
    <w:rsid w:val="007D2EC5"/>
    <w:rsid w:val="007D60B0"/>
    <w:rsid w:val="007F0064"/>
    <w:rsid w:val="007F04D7"/>
    <w:rsid w:val="007F7183"/>
    <w:rsid w:val="0080419E"/>
    <w:rsid w:val="00830F1D"/>
    <w:rsid w:val="00842C92"/>
    <w:rsid w:val="008528A1"/>
    <w:rsid w:val="00853D42"/>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4A56"/>
    <w:rsid w:val="00A97D51"/>
    <w:rsid w:val="00AA2BD6"/>
    <w:rsid w:val="00AA75A3"/>
    <w:rsid w:val="00AB1F80"/>
    <w:rsid w:val="00AB40DC"/>
    <w:rsid w:val="00AB700E"/>
    <w:rsid w:val="00AC1866"/>
    <w:rsid w:val="00AC30A6"/>
    <w:rsid w:val="00AC3C3C"/>
    <w:rsid w:val="00AE0E97"/>
    <w:rsid w:val="00AE2205"/>
    <w:rsid w:val="00AF285F"/>
    <w:rsid w:val="00B00083"/>
    <w:rsid w:val="00B17021"/>
    <w:rsid w:val="00B2196F"/>
    <w:rsid w:val="00B24068"/>
    <w:rsid w:val="00B24607"/>
    <w:rsid w:val="00B31806"/>
    <w:rsid w:val="00B32F3B"/>
    <w:rsid w:val="00B348FE"/>
    <w:rsid w:val="00B4487A"/>
    <w:rsid w:val="00B659F4"/>
    <w:rsid w:val="00B704D8"/>
    <w:rsid w:val="00B8627A"/>
    <w:rsid w:val="00B878B5"/>
    <w:rsid w:val="00B92748"/>
    <w:rsid w:val="00BA3577"/>
    <w:rsid w:val="00BA6478"/>
    <w:rsid w:val="00BA744E"/>
    <w:rsid w:val="00BD015D"/>
    <w:rsid w:val="00BD0EF4"/>
    <w:rsid w:val="00BD1AB5"/>
    <w:rsid w:val="00BE19E7"/>
    <w:rsid w:val="00BE40BB"/>
    <w:rsid w:val="00C008E3"/>
    <w:rsid w:val="00C2124B"/>
    <w:rsid w:val="00C23198"/>
    <w:rsid w:val="00C3033F"/>
    <w:rsid w:val="00C311EA"/>
    <w:rsid w:val="00C41694"/>
    <w:rsid w:val="00C478A3"/>
    <w:rsid w:val="00C544AD"/>
    <w:rsid w:val="00C56287"/>
    <w:rsid w:val="00C653B5"/>
    <w:rsid w:val="00C73A2D"/>
    <w:rsid w:val="00C758F3"/>
    <w:rsid w:val="00C831E7"/>
    <w:rsid w:val="00CA718A"/>
    <w:rsid w:val="00CC4775"/>
    <w:rsid w:val="00CE55CE"/>
    <w:rsid w:val="00CF09E6"/>
    <w:rsid w:val="00D02A85"/>
    <w:rsid w:val="00D05BBF"/>
    <w:rsid w:val="00D10358"/>
    <w:rsid w:val="00D125E0"/>
    <w:rsid w:val="00D45B48"/>
    <w:rsid w:val="00D46101"/>
    <w:rsid w:val="00D73976"/>
    <w:rsid w:val="00D81779"/>
    <w:rsid w:val="00D81C90"/>
    <w:rsid w:val="00D9036A"/>
    <w:rsid w:val="00D90CD6"/>
    <w:rsid w:val="00D96D12"/>
    <w:rsid w:val="00DC09C3"/>
    <w:rsid w:val="00DC2BF9"/>
    <w:rsid w:val="00DC3A6F"/>
    <w:rsid w:val="00DD3064"/>
    <w:rsid w:val="00DD73F5"/>
    <w:rsid w:val="00DE169A"/>
    <w:rsid w:val="00DE751B"/>
    <w:rsid w:val="00DF547E"/>
    <w:rsid w:val="00E04076"/>
    <w:rsid w:val="00E12683"/>
    <w:rsid w:val="00E35378"/>
    <w:rsid w:val="00E40003"/>
    <w:rsid w:val="00E5438B"/>
    <w:rsid w:val="00E61A67"/>
    <w:rsid w:val="00E6733F"/>
    <w:rsid w:val="00E74852"/>
    <w:rsid w:val="00E82340"/>
    <w:rsid w:val="00E935F7"/>
    <w:rsid w:val="00EA0552"/>
    <w:rsid w:val="00EA4DA1"/>
    <w:rsid w:val="00EA5FC6"/>
    <w:rsid w:val="00EB5CB9"/>
    <w:rsid w:val="00ED682E"/>
    <w:rsid w:val="00EE22A3"/>
    <w:rsid w:val="00F2529D"/>
    <w:rsid w:val="00F3745B"/>
    <w:rsid w:val="00F40455"/>
    <w:rsid w:val="00F50906"/>
    <w:rsid w:val="00F87EE4"/>
    <w:rsid w:val="00F90566"/>
    <w:rsid w:val="00F91D88"/>
    <w:rsid w:val="00FA7DB1"/>
    <w:rsid w:val="00FC3C9E"/>
    <w:rsid w:val="00FC648C"/>
    <w:rsid w:val="00FE166E"/>
    <w:rsid w:val="00FE59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docId w15:val="{F9E88787-9A59-481E-A265-C47AA956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853D42"/>
    <w:pPr>
      <w:spacing w:before="360" w:line="276" w:lineRule="auto"/>
      <w:ind w:left="0"/>
      <w:outlineLvl w:val="0"/>
    </w:pPr>
    <w:rPr>
      <w:rFonts w:ascii="Garamond" w:hAnsi="Garamond"/>
      <w:b/>
      <w:sz w:val="22"/>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853D42"/>
    <w:rPr>
      <w:rFonts w:ascii="Garamond" w:eastAsia="Calibri" w:hAnsi="Garamond" w:cs="Times New Roman"/>
      <w:b/>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 w:id="191936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C1AE7C8-3264-4E7B-ABCE-86A1D74D8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5266</Words>
  <Characters>30022</Characters>
  <Application>Microsoft Office Word</Application>
  <DocSecurity>0</DocSecurity>
  <Lines>250</Lines>
  <Paragraphs>7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BF</Company>
  <LinksUpToDate>false</LinksUpToDate>
  <CharactersWithSpaces>3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lan Novak, Ana</dc:creator>
  <cp:lastModifiedBy>Kaplan Novak, Ana</cp:lastModifiedBy>
  <cp:revision>6</cp:revision>
  <cp:lastPrinted>2018-11-14T09:29:00Z</cp:lastPrinted>
  <dcterms:created xsi:type="dcterms:W3CDTF">2020-07-16T09:35:00Z</dcterms:created>
  <dcterms:modified xsi:type="dcterms:W3CDTF">2020-07-16T09:41:00Z</dcterms:modified>
</cp:coreProperties>
</file>